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D9F8F" w14:textId="17E6D1C2" w:rsidR="00E767F3" w:rsidRPr="001302EA" w:rsidRDefault="00685524" w:rsidP="00E767F3">
      <w:pPr>
        <w:tabs>
          <w:tab w:val="left" w:pos="9390"/>
        </w:tabs>
        <w:rPr>
          <w:b/>
          <w:bCs/>
          <w:sz w:val="16"/>
          <w:szCs w:val="16"/>
        </w:rPr>
      </w:pPr>
      <w:r w:rsidRPr="001302EA">
        <w:rPr>
          <w:b/>
          <w:bCs/>
          <w:sz w:val="28"/>
          <w:szCs w:val="28"/>
        </w:rPr>
        <w:t xml:space="preserve">International </w:t>
      </w:r>
      <w:r w:rsidR="000D6A12" w:rsidRPr="001302EA">
        <w:rPr>
          <w:b/>
          <w:bCs/>
          <w:sz w:val="28"/>
          <w:szCs w:val="28"/>
        </w:rPr>
        <w:t xml:space="preserve">sample </w:t>
      </w:r>
      <w:r w:rsidR="00790E0F" w:rsidRPr="001302EA">
        <w:rPr>
          <w:b/>
          <w:bCs/>
          <w:sz w:val="28"/>
          <w:szCs w:val="28"/>
        </w:rPr>
        <w:t>I</w:t>
      </w:r>
      <w:r w:rsidR="001B0D63" w:rsidRPr="001302EA">
        <w:rPr>
          <w:b/>
          <w:bCs/>
          <w:sz w:val="28"/>
          <w:szCs w:val="28"/>
        </w:rPr>
        <w:t>nstruction</w:t>
      </w:r>
      <w:r w:rsidR="001B0D63" w:rsidRPr="001302EA">
        <w:rPr>
          <w:b/>
          <w:bCs/>
          <w:sz w:val="16"/>
          <w:szCs w:val="16"/>
        </w:rPr>
        <w:t xml:space="preserve">: </w:t>
      </w:r>
      <w:r w:rsidR="00A771C6" w:rsidRPr="001302EA">
        <w:rPr>
          <w:b/>
          <w:bCs/>
          <w:sz w:val="16"/>
          <w:szCs w:val="16"/>
        </w:rPr>
        <w:t xml:space="preserve">Contact us </w:t>
      </w:r>
      <w:r w:rsidR="00E26EDB" w:rsidRPr="001302EA">
        <w:rPr>
          <w:b/>
          <w:bCs/>
          <w:sz w:val="16"/>
          <w:szCs w:val="16"/>
        </w:rPr>
        <w:t xml:space="preserve">[email: </w:t>
      </w:r>
      <w:hyperlink r:id="rId8" w:history="1">
        <w:r w:rsidR="001302EA" w:rsidRPr="00055935">
          <w:rPr>
            <w:rStyle w:val="Hyperlink"/>
            <w:b/>
            <w:bCs/>
            <w:sz w:val="16"/>
            <w:szCs w:val="16"/>
          </w:rPr>
          <w:t>turfpestlab@psu.edu</w:t>
        </w:r>
      </w:hyperlink>
      <w:r w:rsidR="00E26EDB" w:rsidRPr="001302EA">
        <w:rPr>
          <w:b/>
          <w:bCs/>
          <w:sz w:val="16"/>
          <w:szCs w:val="16"/>
        </w:rPr>
        <w:t xml:space="preserve">] </w:t>
      </w:r>
      <w:r w:rsidR="001302EA">
        <w:rPr>
          <w:b/>
          <w:bCs/>
          <w:sz w:val="16"/>
          <w:szCs w:val="16"/>
        </w:rPr>
        <w:t>prior to shipment</w:t>
      </w:r>
      <w:r w:rsidR="00B4660D" w:rsidRPr="001302EA">
        <w:rPr>
          <w:b/>
          <w:bCs/>
          <w:sz w:val="16"/>
          <w:szCs w:val="16"/>
        </w:rPr>
        <w:t xml:space="preserve"> </w:t>
      </w:r>
      <w:r w:rsidR="004021FA" w:rsidRPr="001302EA">
        <w:rPr>
          <w:b/>
          <w:bCs/>
          <w:sz w:val="16"/>
          <w:szCs w:val="16"/>
        </w:rPr>
        <w:t>to obtain</w:t>
      </w:r>
      <w:r w:rsidR="00EC2542" w:rsidRPr="001302EA">
        <w:rPr>
          <w:b/>
          <w:bCs/>
          <w:sz w:val="16"/>
          <w:szCs w:val="16"/>
        </w:rPr>
        <w:t xml:space="preserve"> </w:t>
      </w:r>
      <w:r w:rsidR="00EC2542" w:rsidRPr="001302EA">
        <w:rPr>
          <w:b/>
          <w:bCs/>
          <w:sz w:val="24"/>
          <w:szCs w:val="24"/>
        </w:rPr>
        <w:t>pre-approv</w:t>
      </w:r>
      <w:r w:rsidR="004021FA" w:rsidRPr="001302EA">
        <w:rPr>
          <w:b/>
          <w:bCs/>
          <w:sz w:val="24"/>
          <w:szCs w:val="24"/>
        </w:rPr>
        <w:t>al</w:t>
      </w:r>
      <w:r w:rsidR="004021FA" w:rsidRPr="001302EA">
        <w:rPr>
          <w:b/>
          <w:bCs/>
          <w:sz w:val="16"/>
          <w:szCs w:val="16"/>
        </w:rPr>
        <w:t xml:space="preserve"> and</w:t>
      </w:r>
      <w:r w:rsidR="007777E8" w:rsidRPr="001302EA">
        <w:rPr>
          <w:b/>
          <w:bCs/>
          <w:sz w:val="16"/>
          <w:szCs w:val="16"/>
        </w:rPr>
        <w:t xml:space="preserve"> accompanying </w:t>
      </w:r>
      <w:r w:rsidR="007777E8" w:rsidRPr="001302EA">
        <w:rPr>
          <w:b/>
          <w:bCs/>
          <w:sz w:val="24"/>
          <w:szCs w:val="24"/>
          <w:u w:val="single"/>
        </w:rPr>
        <w:t>USDA</w:t>
      </w:r>
      <w:r w:rsidR="002C32C0" w:rsidRPr="001302EA">
        <w:rPr>
          <w:b/>
          <w:bCs/>
          <w:sz w:val="24"/>
          <w:szCs w:val="24"/>
          <w:u w:val="single"/>
        </w:rPr>
        <w:t xml:space="preserve"> shipment labels</w:t>
      </w:r>
      <w:r w:rsidR="00B4660D" w:rsidRPr="001302EA">
        <w:rPr>
          <w:b/>
          <w:bCs/>
          <w:sz w:val="16"/>
          <w:szCs w:val="16"/>
        </w:rPr>
        <w:t xml:space="preserve"> </w:t>
      </w:r>
      <w:r w:rsidR="00FC718C" w:rsidRPr="001302EA">
        <w:rPr>
          <w:b/>
          <w:bCs/>
          <w:sz w:val="16"/>
          <w:szCs w:val="16"/>
        </w:rPr>
        <w:t xml:space="preserve">and </w:t>
      </w:r>
      <w:r w:rsidR="00FC718C" w:rsidRPr="001302EA">
        <w:rPr>
          <w:b/>
          <w:bCs/>
          <w:sz w:val="24"/>
          <w:szCs w:val="24"/>
          <w:u w:val="single"/>
        </w:rPr>
        <w:t>permit</w:t>
      </w:r>
      <w:r w:rsidR="00FC718C" w:rsidRPr="001302EA">
        <w:rPr>
          <w:b/>
          <w:bCs/>
          <w:sz w:val="16"/>
          <w:szCs w:val="16"/>
        </w:rPr>
        <w:t xml:space="preserve">, </w:t>
      </w:r>
      <w:r w:rsidR="008418D0" w:rsidRPr="001302EA">
        <w:rPr>
          <w:b/>
          <w:bCs/>
          <w:sz w:val="16"/>
          <w:szCs w:val="16"/>
        </w:rPr>
        <w:t xml:space="preserve">and </w:t>
      </w:r>
      <w:r w:rsidR="00E767F3" w:rsidRPr="001302EA">
        <w:rPr>
          <w:b/>
          <w:bCs/>
          <w:sz w:val="16"/>
          <w:szCs w:val="16"/>
        </w:rPr>
        <w:t xml:space="preserve">fill </w:t>
      </w:r>
      <w:r w:rsidR="00E26EDB" w:rsidRPr="001302EA">
        <w:rPr>
          <w:b/>
          <w:bCs/>
          <w:sz w:val="16"/>
          <w:szCs w:val="16"/>
        </w:rPr>
        <w:t>this</w:t>
      </w:r>
      <w:r w:rsidR="00E767F3" w:rsidRPr="001302EA">
        <w:rPr>
          <w:b/>
          <w:bCs/>
          <w:sz w:val="16"/>
          <w:szCs w:val="16"/>
        </w:rPr>
        <w:t xml:space="preserve"> form as </w:t>
      </w:r>
      <w:r w:rsidR="00E26EDB" w:rsidRPr="001302EA">
        <w:rPr>
          <w:b/>
          <w:bCs/>
          <w:sz w:val="16"/>
          <w:szCs w:val="16"/>
        </w:rPr>
        <w:t xml:space="preserve">much as </w:t>
      </w:r>
      <w:r w:rsidR="00E767F3" w:rsidRPr="001302EA">
        <w:rPr>
          <w:b/>
          <w:bCs/>
          <w:sz w:val="16"/>
          <w:szCs w:val="16"/>
        </w:rPr>
        <w:t>possible, ensuring you keep a copy for your record, and submit the original with the sample</w:t>
      </w:r>
      <w:r w:rsidR="001B0D63" w:rsidRPr="001302EA">
        <w:rPr>
          <w:b/>
          <w:bCs/>
          <w:sz w:val="16"/>
          <w:szCs w:val="16"/>
        </w:rPr>
        <w:t>.</w:t>
      </w:r>
    </w:p>
    <w:p w14:paraId="1E637EAF" w14:textId="08C73440" w:rsidR="001B0D63" w:rsidRDefault="001B0D63" w:rsidP="00E767F3">
      <w:pPr>
        <w:tabs>
          <w:tab w:val="left" w:pos="9390"/>
        </w:tabs>
        <w:rPr>
          <w:b/>
          <w:bCs/>
          <w:color w:val="FF0000"/>
          <w:sz w:val="18"/>
          <w:szCs w:val="18"/>
        </w:rPr>
      </w:pPr>
    </w:p>
    <w:p w14:paraId="5D2C3551" w14:textId="6DADDDC4" w:rsidR="00212012" w:rsidRDefault="00212012" w:rsidP="00E767F3">
      <w:pPr>
        <w:tabs>
          <w:tab w:val="left" w:pos="9390"/>
        </w:tabs>
        <w:rPr>
          <w:b/>
          <w:bCs/>
          <w:sz w:val="18"/>
          <w:szCs w:val="18"/>
        </w:rPr>
      </w:pPr>
      <w:r w:rsidRPr="00212012">
        <w:rPr>
          <w:b/>
          <w:bCs/>
          <w:sz w:val="18"/>
          <w:szCs w:val="18"/>
        </w:rPr>
        <w:t>DATE SAMPLE WAS COLLECTED</w:t>
      </w:r>
      <w:r>
        <w:rPr>
          <w:b/>
          <w:bCs/>
          <w:sz w:val="18"/>
          <w:szCs w:val="18"/>
        </w:rPr>
        <w:t xml:space="preserve"> </w:t>
      </w:r>
      <w:r>
        <w:rPr>
          <w:b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rPr>
          <w:b/>
          <w:bCs/>
          <w:sz w:val="18"/>
          <w:szCs w:val="18"/>
        </w:rPr>
        <w:instrText xml:space="preserve"> FORMTEXT </w:instrText>
      </w:r>
      <w:r>
        <w:rPr>
          <w:b/>
          <w:bCs/>
          <w:sz w:val="18"/>
          <w:szCs w:val="18"/>
        </w:rPr>
      </w:r>
      <w:r>
        <w:rPr>
          <w:b/>
          <w:bCs/>
          <w:sz w:val="18"/>
          <w:szCs w:val="18"/>
        </w:rPr>
        <w:fldChar w:fldCharType="separate"/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 xml:space="preserve">        /        /     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noProof/>
          <w:sz w:val="18"/>
          <w:szCs w:val="18"/>
        </w:rPr>
        <w:t> </w:t>
      </w:r>
      <w:r>
        <w:rPr>
          <w:b/>
          <w:bCs/>
          <w:sz w:val="18"/>
          <w:szCs w:val="18"/>
        </w:rPr>
        <w:fldChar w:fldCharType="end"/>
      </w:r>
      <w:bookmarkEnd w:id="0"/>
      <w:r w:rsidR="008774F4">
        <w:rPr>
          <w:b/>
          <w:bCs/>
          <w:sz w:val="18"/>
          <w:szCs w:val="18"/>
        </w:rPr>
        <w:t xml:space="preserve">                                             </w:t>
      </w:r>
      <w:r w:rsidR="008774F4" w:rsidRPr="00212012">
        <w:rPr>
          <w:b/>
          <w:bCs/>
          <w:sz w:val="18"/>
          <w:szCs w:val="18"/>
        </w:rPr>
        <w:t xml:space="preserve">DATE SAMPLE WAS </w:t>
      </w:r>
      <w:r w:rsidR="00B53A0B">
        <w:rPr>
          <w:b/>
          <w:bCs/>
          <w:sz w:val="18"/>
          <w:szCs w:val="18"/>
        </w:rPr>
        <w:t>SENT</w:t>
      </w:r>
      <w:r w:rsidR="008774F4">
        <w:rPr>
          <w:b/>
          <w:bCs/>
          <w:sz w:val="18"/>
          <w:szCs w:val="18"/>
        </w:rPr>
        <w:t xml:space="preserve"> </w:t>
      </w:r>
      <w:r w:rsidR="008774F4">
        <w:rPr>
          <w:b/>
          <w:bCs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8774F4">
        <w:rPr>
          <w:b/>
          <w:bCs/>
          <w:sz w:val="18"/>
          <w:szCs w:val="18"/>
        </w:rPr>
        <w:instrText xml:space="preserve"> FORMTEXT </w:instrText>
      </w:r>
      <w:r w:rsidR="008774F4">
        <w:rPr>
          <w:b/>
          <w:bCs/>
          <w:sz w:val="18"/>
          <w:szCs w:val="18"/>
        </w:rPr>
      </w:r>
      <w:r w:rsidR="008774F4">
        <w:rPr>
          <w:b/>
          <w:bCs/>
          <w:sz w:val="18"/>
          <w:szCs w:val="18"/>
        </w:rPr>
        <w:fldChar w:fldCharType="separate"/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 xml:space="preserve">        /        /     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noProof/>
          <w:sz w:val="18"/>
          <w:szCs w:val="18"/>
        </w:rPr>
        <w:t> </w:t>
      </w:r>
      <w:r w:rsidR="008774F4">
        <w:rPr>
          <w:b/>
          <w:bCs/>
          <w:sz w:val="18"/>
          <w:szCs w:val="18"/>
        </w:rPr>
        <w:fldChar w:fldCharType="end"/>
      </w:r>
    </w:p>
    <w:p w14:paraId="0ED66248" w14:textId="0104A2B7" w:rsidR="00212012" w:rsidRDefault="00212245" w:rsidP="00212245">
      <w:pPr>
        <w:tabs>
          <w:tab w:val="left" w:pos="1290"/>
        </w:tabs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</w:r>
      <w:r w:rsidR="000D6117">
        <w:rPr>
          <w:b/>
          <w:bCs/>
          <w:sz w:val="18"/>
          <w:szCs w:val="18"/>
        </w:rPr>
        <w:t xml:space="preserve">                                     </w:t>
      </w:r>
    </w:p>
    <w:p w14:paraId="15596042" w14:textId="75EBE6C5" w:rsidR="001302EA" w:rsidRDefault="001302EA" w:rsidP="001302EA">
      <w:pPr>
        <w:tabs>
          <w:tab w:val="left" w:pos="12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yment: Invoices will be sent with report and can be paid credit card.</w:t>
      </w:r>
    </w:p>
    <w:p w14:paraId="20CE6E8A" w14:textId="77777777" w:rsidR="001302EA" w:rsidRPr="003C77DB" w:rsidRDefault="001302EA" w:rsidP="001302EA">
      <w:pPr>
        <w:tabs>
          <w:tab w:val="left" w:pos="1290"/>
        </w:tabs>
        <w:rPr>
          <w:b/>
          <w:bCs/>
          <w:color w:val="FF0000"/>
          <w:sz w:val="24"/>
          <w:szCs w:val="24"/>
        </w:rPr>
      </w:pPr>
    </w:p>
    <w:p w14:paraId="2A735E34" w14:textId="77777777" w:rsidR="001302EA" w:rsidRPr="00412BF0" w:rsidRDefault="001302EA" w:rsidP="001302EA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sz w:val="18"/>
          <w:szCs w:val="18"/>
        </w:rPr>
        <w:t xml:space="preserve">                                                                                            </w:t>
      </w:r>
      <w:r w:rsidRPr="00412BF0">
        <w:rPr>
          <w:b/>
          <w:bCs/>
          <w:sz w:val="24"/>
          <w:szCs w:val="24"/>
        </w:rPr>
        <w:t>Attach Business Card or Fill in Below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113"/>
        <w:gridCol w:w="3927"/>
        <w:gridCol w:w="270"/>
        <w:gridCol w:w="5490"/>
      </w:tblGrid>
      <w:tr w:rsidR="001302EA" w14:paraId="5988A187" w14:textId="77777777" w:rsidTr="00094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  <w:gridSpan w:val="2"/>
            <w:tcBorders>
              <w:right w:val="single" w:sz="4" w:space="0" w:color="70AD47" w:themeColor="accent6"/>
            </w:tcBorders>
          </w:tcPr>
          <w:p w14:paraId="26F1C1F7" w14:textId="77777777" w:rsidR="001302EA" w:rsidRPr="00201C2A" w:rsidRDefault="001302EA" w:rsidP="000947B8">
            <w:pPr>
              <w:tabs>
                <w:tab w:val="left" w:pos="9390"/>
              </w:tabs>
              <w:jc w:val="center"/>
              <w:rPr>
                <w:color w:val="4472C4" w:themeColor="accent1"/>
                <w:sz w:val="20"/>
                <w:szCs w:val="20"/>
              </w:rPr>
            </w:pPr>
            <w:r>
              <w:rPr>
                <w:color w:val="4472C4" w:themeColor="accent1"/>
                <w:sz w:val="20"/>
                <w:szCs w:val="20"/>
              </w:rPr>
              <w:t>Business Contact</w:t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23AAE8BD" w14:textId="77777777" w:rsidR="001302EA" w:rsidRPr="00201C2A" w:rsidRDefault="001302EA" w:rsidP="000947B8">
            <w:pPr>
              <w:tabs>
                <w:tab w:val="left" w:pos="939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4472C4" w:themeColor="accent1"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6EAF637D" w14:textId="77777777" w:rsidR="001302EA" w:rsidRPr="00201C2A" w:rsidRDefault="001302EA" w:rsidP="000947B8">
            <w:pPr>
              <w:tabs>
                <w:tab w:val="left" w:pos="939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sz w:val="20"/>
                <w:szCs w:val="20"/>
              </w:rPr>
            </w:pPr>
            <w:r w:rsidRPr="00201C2A">
              <w:rPr>
                <w:color w:val="4472C4" w:themeColor="accent1"/>
                <w:sz w:val="20"/>
                <w:szCs w:val="20"/>
              </w:rPr>
              <w:t>Sample Submitter or bill to</w:t>
            </w:r>
          </w:p>
        </w:tc>
      </w:tr>
      <w:tr w:rsidR="001302EA" w14:paraId="7357DD0D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69A9A044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Name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2B7643F2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73195C53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EF7CBF2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1302EA" w14:paraId="60367B74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0CC82945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Company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75E4051E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47A553EC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2C9160AC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1302EA" w14:paraId="5F8398CB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252AEA3B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Address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7A68B225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1D87380B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677DC88C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1302EA" w14:paraId="1C22BC95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5689A033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City/zip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78D3B96A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6D7CFF22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6F549D48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t>Email/Mail/Fax to:</w:t>
            </w:r>
            <w:r w:rsidRPr="00201C2A">
              <w:rPr>
                <w:sz w:val="20"/>
                <w:szCs w:val="20"/>
              </w:rPr>
              <w:t xml:space="preserve"> Submitter</w:t>
            </w:r>
            <w:r>
              <w:rPr>
                <w:sz w:val="20"/>
                <w:szCs w:val="20"/>
              </w:rPr>
              <w:t xml:space="preserve">  </w:t>
            </w:r>
            <w:r w:rsidRPr="00201C2A">
              <w:rPr>
                <w:sz w:val="20"/>
                <w:szCs w:val="20"/>
              </w:rPr>
              <w:t xml:space="preserve"> </w:t>
            </w:r>
            <w:sdt>
              <w:sdtPr>
                <w:id w:val="-3157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201C2A">
              <w:rPr>
                <w:sz w:val="20"/>
                <w:szCs w:val="20"/>
              </w:rPr>
              <w:t xml:space="preserve">  </w:t>
            </w:r>
            <w:r>
              <w:rPr>
                <w:sz w:val="20"/>
                <w:szCs w:val="20"/>
              </w:rPr>
              <w:t xml:space="preserve">      </w:t>
            </w:r>
            <w:r w:rsidRPr="00201C2A">
              <w:rPr>
                <w:sz w:val="20"/>
                <w:szCs w:val="20"/>
              </w:rPr>
              <w:t>Grower</w:t>
            </w:r>
            <w:r>
              <w:rPr>
                <w:sz w:val="20"/>
                <w:szCs w:val="20"/>
              </w:rPr>
              <w:t xml:space="preserve">    </w:t>
            </w:r>
            <w:r w:rsidRPr="00201C2A">
              <w:rPr>
                <w:sz w:val="20"/>
                <w:szCs w:val="20"/>
              </w:rPr>
              <w:t xml:space="preserve"> </w:t>
            </w:r>
            <w:sdt>
              <w:sdtPr>
                <w:id w:val="467023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  <w:tr w:rsidR="001302EA" w14:paraId="6B1768C4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BA9697B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County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2D408D38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207668CC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799F3093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(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</w:tr>
      <w:tr w:rsidR="001302EA" w14:paraId="5D61557D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C1B20A9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 xml:space="preserve">Phone No. 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37C0DE2B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( 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 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7D17EB50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19AB5825" w14:textId="77777777" w:rsidR="001302EA" w:rsidRPr="00201C2A" w:rsidRDefault="001302EA" w:rsidP="000947B8">
            <w:pPr>
              <w:tabs>
                <w:tab w:val="left" w:pos="9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( 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 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</w:tr>
      <w:tr w:rsidR="001302EA" w14:paraId="04AB6C49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3" w:type="dxa"/>
          </w:tcPr>
          <w:p w14:paraId="7A197246" w14:textId="77777777" w:rsidR="001302EA" w:rsidRPr="00201C2A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t>Email</w:t>
            </w:r>
          </w:p>
        </w:tc>
        <w:tc>
          <w:tcPr>
            <w:tcW w:w="3927" w:type="dxa"/>
            <w:tcBorders>
              <w:right w:val="single" w:sz="4" w:space="0" w:color="70AD47" w:themeColor="accent6"/>
            </w:tcBorders>
          </w:tcPr>
          <w:p w14:paraId="3D41EDC7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201C2A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sz w:val="20"/>
                <w:szCs w:val="20"/>
              </w:rPr>
              <w:instrText xml:space="preserve"> FORMTEXT </w:instrText>
            </w:r>
            <w:r w:rsidRPr="00201C2A">
              <w:rPr>
                <w:sz w:val="20"/>
                <w:szCs w:val="20"/>
              </w:rPr>
            </w:r>
            <w:r w:rsidRPr="00201C2A">
              <w:rPr>
                <w:sz w:val="20"/>
                <w:szCs w:val="20"/>
              </w:rPr>
              <w:fldChar w:fldCharType="separate"/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(         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noProof/>
                <w:sz w:val="20"/>
                <w:szCs w:val="20"/>
              </w:rPr>
              <w:t xml:space="preserve"> )</w:t>
            </w:r>
            <w:r w:rsidRPr="00201C2A">
              <w:rPr>
                <w:noProof/>
                <w:sz w:val="20"/>
                <w:szCs w:val="20"/>
              </w:rPr>
              <w:t> </w:t>
            </w:r>
            <w:r w:rsidRPr="00201C2A">
              <w:rPr>
                <w:sz w:val="20"/>
                <w:szCs w:val="20"/>
              </w:rPr>
              <w:fldChar w:fldCharType="end"/>
            </w:r>
          </w:p>
        </w:tc>
        <w:tc>
          <w:tcPr>
            <w:tcW w:w="270" w:type="dxa"/>
            <w:tcBorders>
              <w:left w:val="single" w:sz="4" w:space="0" w:color="70AD47" w:themeColor="accent6"/>
              <w:right w:val="single" w:sz="4" w:space="0" w:color="70AD47" w:themeColor="accent6"/>
            </w:tcBorders>
          </w:tcPr>
          <w:p w14:paraId="254BB8FF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490" w:type="dxa"/>
            <w:tcBorders>
              <w:left w:val="single" w:sz="4" w:space="0" w:color="70AD47" w:themeColor="accent6"/>
            </w:tcBorders>
          </w:tcPr>
          <w:p w14:paraId="6504CFF9" w14:textId="77777777" w:rsidR="001302EA" w:rsidRPr="00201C2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01C2A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01C2A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201C2A">
              <w:rPr>
                <w:b/>
                <w:bCs/>
                <w:sz w:val="20"/>
                <w:szCs w:val="20"/>
              </w:rPr>
            </w:r>
            <w:r w:rsidRPr="00201C2A">
              <w:rPr>
                <w:b/>
                <w:bCs/>
                <w:sz w:val="20"/>
                <w:szCs w:val="20"/>
              </w:rPr>
              <w:fldChar w:fldCharType="separate"/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noProof/>
                <w:sz w:val="20"/>
                <w:szCs w:val="20"/>
              </w:rPr>
              <w:t> </w:t>
            </w:r>
            <w:r w:rsidRPr="00201C2A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3F65E46B" w14:textId="77777777" w:rsidR="001302EA" w:rsidRDefault="001302EA" w:rsidP="001302EA">
      <w:pPr>
        <w:tabs>
          <w:tab w:val="left" w:pos="9390"/>
        </w:tabs>
        <w:rPr>
          <w:b/>
          <w:bCs/>
          <w:sz w:val="24"/>
          <w:szCs w:val="24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505"/>
        <w:gridCol w:w="7285"/>
      </w:tblGrid>
      <w:tr w:rsidR="001302EA" w14:paraId="7FED4F8A" w14:textId="77777777" w:rsidTr="00094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42F8A3AE" w14:textId="5065EE8A" w:rsidR="001302EA" w:rsidRPr="0066275B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6275B">
              <w:rPr>
                <w:sz w:val="20"/>
                <w:szCs w:val="20"/>
                <w:u w:val="double"/>
              </w:rPr>
              <w:t xml:space="preserve">Turf </w:t>
            </w:r>
            <w:r>
              <w:rPr>
                <w:sz w:val="20"/>
                <w:szCs w:val="20"/>
                <w:u w:val="double"/>
              </w:rPr>
              <w:t>s</w:t>
            </w:r>
            <w:r w:rsidRPr="0066275B">
              <w:rPr>
                <w:sz w:val="20"/>
                <w:szCs w:val="20"/>
                <w:u w:val="double"/>
              </w:rPr>
              <w:t>pecies</w:t>
            </w:r>
            <w:r w:rsidRPr="0066275B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c</w:t>
            </w:r>
            <w:r w:rsidRPr="0066275B">
              <w:rPr>
                <w:sz w:val="20"/>
                <w:szCs w:val="20"/>
              </w:rPr>
              <w:t xml:space="preserve">ultivar, </w:t>
            </w:r>
            <w:r>
              <w:rPr>
                <w:sz w:val="20"/>
                <w:szCs w:val="20"/>
              </w:rPr>
              <w:t>turf use area</w:t>
            </w:r>
          </w:p>
        </w:tc>
        <w:tc>
          <w:tcPr>
            <w:tcW w:w="7285" w:type="dxa"/>
          </w:tcPr>
          <w:p w14:paraId="57AC16A3" w14:textId="7795C369" w:rsidR="001302EA" w:rsidRDefault="001302EA" w:rsidP="000947B8">
            <w:pPr>
              <w:tabs>
                <w:tab w:val="left" w:pos="9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bCs w:val="0"/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                                                               Country of origin: </w:t>
            </w:r>
            <w:r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 w:val="0"/>
                <w:bCs w:val="0"/>
                <w:sz w:val="18"/>
                <w:szCs w:val="18"/>
              </w:rPr>
              <w:instrText xml:space="preserve"> FORMTEXT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b w:val="0"/>
                <w:bCs w:val="0"/>
                <w:noProof/>
                <w:sz w:val="18"/>
                <w:szCs w:val="18"/>
              </w:rPr>
              <w:t> </w:t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  </w:t>
            </w:r>
          </w:p>
        </w:tc>
      </w:tr>
      <w:tr w:rsidR="001302EA" w14:paraId="140E2101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4E1169A7" w14:textId="77777777" w:rsidR="001302EA" w:rsidRPr="0066275B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green, tee, fairway, etc.)</w:t>
            </w:r>
          </w:p>
        </w:tc>
        <w:tc>
          <w:tcPr>
            <w:tcW w:w="7285" w:type="dxa"/>
          </w:tcPr>
          <w:p w14:paraId="0D0F03B6" w14:textId="77777777" w:rsidR="001302EA" w:rsidRDefault="001302EA" w:rsidP="000947B8">
            <w:pPr>
              <w:tabs>
                <w:tab w:val="left" w:pos="9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  <w:sz w:val="18"/>
                <w:szCs w:val="18"/>
              </w:rPr>
              <w:instrText xml:space="preserve"> FORMTEXT </w:instrText>
            </w:r>
            <w:r>
              <w:rPr>
                <w:b/>
                <w:bCs/>
                <w:sz w:val="18"/>
                <w:szCs w:val="18"/>
              </w:rPr>
            </w:r>
            <w:r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noProof/>
                <w:sz w:val="18"/>
                <w:szCs w:val="18"/>
              </w:rPr>
              <w:t> </w:t>
            </w:r>
            <w:r>
              <w:rPr>
                <w:b/>
                <w:bCs/>
                <w:sz w:val="18"/>
                <w:szCs w:val="18"/>
              </w:rPr>
              <w:fldChar w:fldCharType="end"/>
            </w:r>
          </w:p>
        </w:tc>
      </w:tr>
    </w:tbl>
    <w:p w14:paraId="7D14EC91" w14:textId="77777777" w:rsidR="001302EA" w:rsidRPr="00C50A6E" w:rsidRDefault="001302EA" w:rsidP="001302EA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  <w:r w:rsidRPr="00C50A6E">
        <w:rPr>
          <w:b/>
          <w:bCs/>
          <w:color w:val="4472C4" w:themeColor="accent1"/>
          <w:sz w:val="24"/>
          <w:szCs w:val="24"/>
        </w:rPr>
        <w:t>Check/Fill-in all that apply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302EA" w14:paraId="56FAEAF9" w14:textId="77777777" w:rsidTr="00094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6C46246" w14:textId="77777777" w:rsidR="001302EA" w:rsidRPr="00AE2F51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AE2F51">
              <w:rPr>
                <w:rFonts w:asciiTheme="majorHAnsi" w:hAnsiTheme="majorHAnsi" w:cstheme="majorHAnsi"/>
                <w:sz w:val="20"/>
                <w:szCs w:val="20"/>
              </w:rPr>
              <w:t xml:space="preserve">Symptom development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timing</w:t>
            </w:r>
            <w:r w:rsidRPr="00AE2F51">
              <w:rPr>
                <w:rFonts w:asciiTheme="majorHAnsi" w:hAnsiTheme="majorHAnsi" w:cstheme="majorHAnsi"/>
                <w:sz w:val="20"/>
                <w:szCs w:val="20"/>
              </w:rPr>
              <w:t>: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57407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2F51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Suddenly          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1746222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2F51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Within the last week         </w:t>
            </w:r>
            <w:sdt>
              <w:sdtPr>
                <w:rPr>
                  <w:rFonts w:asciiTheme="majorHAnsi" w:hAnsiTheme="majorHAnsi" w:cstheme="majorHAnsi"/>
                  <w:sz w:val="20"/>
                  <w:szCs w:val="20"/>
                </w:rPr>
                <w:id w:val="-124587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AE2F51">
                  <w:rPr>
                    <w:rFonts w:ascii="Segoe UI Symbol" w:eastAsia="MS Gothic" w:hAnsi="Segoe UI Symbol" w:cs="Segoe UI Symbol"/>
                    <w:b w:val="0"/>
                    <w:bCs w:val="0"/>
                    <w:sz w:val="20"/>
                    <w:szCs w:val="20"/>
                  </w:rPr>
                  <w:t>☐</w:t>
                </w:r>
              </w:sdtContent>
            </w:sdt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Over several weeks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or months</w:t>
            </w:r>
            <w:r w:rsidRPr="00AE2F51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</w:p>
        </w:tc>
      </w:tr>
      <w:tr w:rsidR="001302EA" w14:paraId="115C2E3D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3154099" w14:textId="77777777" w:rsidR="001302EA" w:rsidRPr="000D6C93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>Field symptoms include: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sdt>
              <w:sdtPr>
                <w:rPr>
                  <w:rFonts w:asciiTheme="majorHAnsi" w:hAnsiTheme="majorHAnsi" w:cstheme="majorHAnsi"/>
                </w:rPr>
                <w:id w:val="143870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Lesions 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2067708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Del="00EB38B3">
              <w:rPr>
                <w:rFonts w:asciiTheme="majorHAnsi" w:hAnsiTheme="majorHAnsi" w:cstheme="majorHAnsi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Blight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946548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Patch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8658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EB38B3" w:rsidDel="00EB38B3">
              <w:rPr>
                <w:rFonts w:asciiTheme="majorHAnsi" w:hAnsiTheme="majorHAnsi" w:cstheme="majorHAnsi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Ring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  </w:t>
            </w:r>
            <w:sdt>
              <w:sdtPr>
                <w:rPr>
                  <w:rFonts w:asciiTheme="majorHAnsi" w:hAnsiTheme="majorHAnsi" w:cstheme="majorHAnsi"/>
                </w:rPr>
                <w:id w:val="1438335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0D6C93" w:rsidDel="00EB38B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General d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ecline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1987924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C0E00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pots  </w:t>
            </w:r>
          </w:p>
        </w:tc>
      </w:tr>
      <w:tr w:rsidR="001302EA" w14:paraId="30A23FE8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186688FE" w14:textId="77777777" w:rsidR="001302EA" w:rsidRPr="000D6C93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</w:rPr>
              <w:t xml:space="preserve">                                             </w:t>
            </w:r>
            <w:sdt>
              <w:sdtPr>
                <w:rPr>
                  <w:rFonts w:asciiTheme="majorHAnsi" w:hAnsiTheme="majorHAnsi" w:cstheme="majorHAnsi"/>
                </w:rPr>
                <w:id w:val="1150792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Del="0017115F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Wilting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159621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Chlorosis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202404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Pr="00EB38B3" w:rsidDel="00EB38B3">
              <w:rPr>
                <w:rFonts w:asciiTheme="majorHAnsi" w:hAnsiTheme="majorHAnsi" w:cstheme="majorHAnsi"/>
              </w:rPr>
              <w:t xml:space="preserve"> </w:t>
            </w:r>
            <w:r w:rsidRPr="003330C7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Browning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  </w:t>
            </w:r>
            <w:sdt>
              <w:sdtPr>
                <w:rPr>
                  <w:rFonts w:asciiTheme="majorHAnsi" w:hAnsiTheme="majorHAnsi" w:cstheme="majorHAnsi"/>
                </w:rPr>
                <w:id w:val="592440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Del="0017115F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>Mottling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     </w:t>
            </w:r>
            <w:sdt>
              <w:sdtPr>
                <w:rPr>
                  <w:rFonts w:asciiTheme="majorHAnsi" w:hAnsiTheme="majorHAnsi" w:cstheme="majorHAnsi"/>
                </w:rPr>
                <w:id w:val="1743055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Del="0017115F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Other (describe below)</w:t>
            </w:r>
          </w:p>
        </w:tc>
      </w:tr>
      <w:tr w:rsidR="001302EA" w14:paraId="03B2EB37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B7A73A2" w14:textId="77777777" w:rsidR="001302EA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1302EA" w14:paraId="635694B5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01F65CE6" w14:textId="77777777" w:rsidR="001302EA" w:rsidRPr="000D6C93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 w:val="0"/>
                <w:bCs w:val="0"/>
                <w:i/>
                <w:iCs/>
                <w:sz w:val="20"/>
                <w:szCs w:val="20"/>
              </w:rPr>
              <w:t>S</w:t>
            </w:r>
            <w:r w:rsidRPr="00F63C40">
              <w:rPr>
                <w:rFonts w:asciiTheme="majorHAnsi" w:hAnsiTheme="majorHAnsi" w:cstheme="majorHAnsi"/>
                <w:b w:val="0"/>
                <w:bCs w:val="0"/>
                <w:i/>
                <w:iCs/>
                <w:sz w:val="20"/>
                <w:szCs w:val="20"/>
              </w:rPr>
              <w:t>ymptoms are: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-62963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less than 1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2"   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-64004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Larger than 1 ft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1777368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960F2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Mild and scattered Severe and widespread </w:t>
            </w:r>
          </w:p>
        </w:tc>
      </w:tr>
      <w:tr w:rsidR="001302EA" w14:paraId="3EC34E8C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0B93C398" w14:textId="77777777" w:rsidR="001302EA" w:rsidRPr="00225DDD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</w:pPr>
            <w:r w:rsidRPr="00F63C40">
              <w:rPr>
                <w:rFonts w:asciiTheme="majorHAnsi" w:hAnsiTheme="majorHAnsi" w:cstheme="majorHAnsi"/>
                <w:b w:val="0"/>
                <w:bCs w:val="0"/>
                <w:i/>
                <w:iCs/>
                <w:sz w:val="20"/>
                <w:szCs w:val="20"/>
              </w:rPr>
              <w:t>Symptom distribution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: </w:t>
            </w:r>
            <w:sdt>
              <w:sdtPr>
                <w:rPr>
                  <w:rFonts w:asciiTheme="majorHAnsi" w:hAnsiTheme="majorHAnsi" w:cstheme="majorHAnsi"/>
                </w:rPr>
                <w:id w:val="-213956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6E34F1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Scattered plants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55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F21D3"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Shaded areas      </w:t>
            </w:r>
            <w:sdt>
              <w:sdtPr>
                <w:rPr>
                  <w:rFonts w:asciiTheme="majorHAnsi" w:hAnsiTheme="majorHAnsi" w:cstheme="majorHAnsi"/>
                </w:rPr>
                <w:id w:val="-1923486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  <w:b w:val="0"/>
                    <w:bCs w:val="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Wet areas 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sdt>
              <w:sdtPr>
                <w:rPr>
                  <w:rFonts w:asciiTheme="majorHAnsi" w:hAnsiTheme="majorHAnsi" w:cstheme="majorHAnsi"/>
                </w:rPr>
                <w:id w:val="129687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Dry areas        </w:t>
            </w:r>
            <w:sdt>
              <w:sdtPr>
                <w:rPr>
                  <w:rFonts w:asciiTheme="majorHAnsi" w:hAnsiTheme="majorHAnsi" w:cstheme="majorHAnsi"/>
                </w:rPr>
                <w:id w:val="774438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  <w:b w:val="0"/>
                    <w:bCs w:val="0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% Area affected </w:t>
            </w:r>
            <w:r w:rsidRPr="000D6C93"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theme="majorHAnsi"/>
                <w:b w:val="0"/>
                <w:bCs w:val="0"/>
                <w:sz w:val="20"/>
                <w:szCs w:val="20"/>
              </w:rPr>
              <w:t xml:space="preserve">  </w:t>
            </w:r>
          </w:p>
        </w:tc>
      </w:tr>
      <w:tr w:rsidR="001302EA" w14:paraId="26C0BC3A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65A930C4" w14:textId="77777777" w:rsidR="001302EA" w:rsidRPr="00F63C40" w:rsidRDefault="001302EA" w:rsidP="000947B8">
            <w:pPr>
              <w:tabs>
                <w:tab w:val="left" w:pos="9390"/>
              </w:tabs>
              <w:rPr>
                <w:rFonts w:asciiTheme="majorHAnsi" w:hAnsiTheme="majorHAnsi" w:cstheme="majorHAnsi"/>
                <w:i/>
                <w:iCs/>
                <w:sz w:val="20"/>
                <w:szCs w:val="20"/>
              </w:rPr>
            </w:pPr>
          </w:p>
        </w:tc>
      </w:tr>
      <w:tr w:rsidR="001302EA" w14:paraId="1C854986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B01BB8F" w14:textId="77777777" w:rsidR="001302EA" w:rsidRPr="000D6C93" w:rsidRDefault="001302EA" w:rsidP="000947B8">
            <w:pPr>
              <w:tabs>
                <w:tab w:val="left" w:pos="9390"/>
              </w:tabs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dditional information</w:t>
            </w:r>
            <w:r w:rsidRPr="000D6C93">
              <w:rPr>
                <w:sz w:val="20"/>
                <w:szCs w:val="20"/>
              </w:rPr>
              <w:t xml:space="preserve">: </w:t>
            </w:r>
            <w:r w:rsidRPr="000D6C93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0D6C93">
              <w:rPr>
                <w:b w:val="0"/>
                <w:bCs w:val="0"/>
                <w:sz w:val="20"/>
                <w:szCs w:val="20"/>
              </w:rPr>
              <w:instrText xml:space="preserve"> FORMTEXT </w:instrText>
            </w:r>
            <w:r w:rsidRPr="000D6C93">
              <w:rPr>
                <w:sz w:val="20"/>
                <w:szCs w:val="20"/>
              </w:rPr>
            </w:r>
            <w:r w:rsidRPr="000D6C93">
              <w:rPr>
                <w:sz w:val="20"/>
                <w:szCs w:val="20"/>
              </w:rPr>
              <w:fldChar w:fldCharType="separate"/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b w:val="0"/>
                <w:bCs w:val="0"/>
                <w:noProof/>
                <w:sz w:val="20"/>
                <w:szCs w:val="20"/>
              </w:rPr>
              <w:t> </w:t>
            </w:r>
            <w:r w:rsidRPr="000D6C93">
              <w:rPr>
                <w:sz w:val="20"/>
                <w:szCs w:val="20"/>
              </w:rPr>
              <w:fldChar w:fldCharType="end"/>
            </w:r>
          </w:p>
        </w:tc>
      </w:tr>
      <w:tr w:rsidR="001302EA" w14:paraId="17591C25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406254B9" w14:textId="77777777" w:rsidR="001302EA" w:rsidRDefault="001302EA" w:rsidP="000947B8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302EA" w14:paraId="528F2896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4155C9F" w14:textId="77777777" w:rsidR="001302EA" w:rsidRDefault="001302EA" w:rsidP="000947B8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302EA" w14:paraId="10FF12EC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5914E0C0" w14:textId="77777777" w:rsidR="001302EA" w:rsidRDefault="001302EA" w:rsidP="000947B8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302EA" w14:paraId="385D6D39" w14:textId="77777777" w:rsidTr="00094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2485B42A" w14:textId="77777777" w:rsidR="001302EA" w:rsidRDefault="001302EA" w:rsidP="000947B8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  <w:tr w:rsidR="001302EA" w14:paraId="2DD1C72D" w14:textId="77777777" w:rsidTr="00094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0" w:type="dxa"/>
          </w:tcPr>
          <w:p w14:paraId="733405DC" w14:textId="77777777" w:rsidR="001302EA" w:rsidRDefault="001302EA" w:rsidP="000947B8">
            <w:pPr>
              <w:tabs>
                <w:tab w:val="left" w:pos="9390"/>
              </w:tabs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63D2E5BB" w14:textId="77777777" w:rsidR="001302EA" w:rsidRDefault="001302EA" w:rsidP="001302EA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5"/>
        <w:gridCol w:w="4410"/>
        <w:gridCol w:w="2425"/>
      </w:tblGrid>
      <w:tr w:rsidR="001302EA" w14:paraId="7E4D6DD7" w14:textId="77777777" w:rsidTr="000947B8">
        <w:tc>
          <w:tcPr>
            <w:tcW w:w="10790" w:type="dxa"/>
            <w:gridSpan w:val="3"/>
          </w:tcPr>
          <w:p w14:paraId="2CC435B7" w14:textId="77777777" w:rsidR="001302EA" w:rsidRPr="00C50A6E" w:rsidRDefault="001302EA" w:rsidP="000947B8">
            <w:pPr>
              <w:tabs>
                <w:tab w:val="left" w:pos="9390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C50A6E">
              <w:rPr>
                <w:b/>
                <w:bCs/>
                <w:color w:val="4472C4" w:themeColor="accent1"/>
                <w:sz w:val="24"/>
                <w:szCs w:val="24"/>
              </w:rPr>
              <w:t>Turf maintenance</w:t>
            </w:r>
            <w:r>
              <w:rPr>
                <w:b/>
                <w:bCs/>
                <w:color w:val="4472C4" w:themeColor="accent1"/>
                <w:sz w:val="24"/>
                <w:szCs w:val="24"/>
              </w:rPr>
              <w:t xml:space="preserve"> (provide as much info as possible)</w:t>
            </w:r>
          </w:p>
        </w:tc>
      </w:tr>
      <w:tr w:rsidR="001302EA" w14:paraId="414370D6" w14:textId="77777777" w:rsidTr="000947B8">
        <w:tc>
          <w:tcPr>
            <w:tcW w:w="3955" w:type="dxa"/>
          </w:tcPr>
          <w:p w14:paraId="7B7BD26E" w14:textId="77777777" w:rsidR="001302EA" w:rsidRPr="00690A20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 xml:space="preserve">Height </w:t>
            </w:r>
            <w:r>
              <w:rPr>
                <w:b/>
                <w:bCs/>
                <w:sz w:val="20"/>
                <w:szCs w:val="20"/>
              </w:rPr>
              <w:t xml:space="preserve">of </w:t>
            </w:r>
            <w:r w:rsidRPr="00690A20">
              <w:rPr>
                <w:b/>
                <w:bCs/>
                <w:sz w:val="20"/>
                <w:szCs w:val="20"/>
              </w:rPr>
              <w:t>cut</w:t>
            </w:r>
            <w:r w:rsidRPr="00690A20">
              <w:rPr>
                <w:sz w:val="20"/>
                <w:szCs w:val="20"/>
              </w:rPr>
              <w:t xml:space="preserve">: </w:t>
            </w:r>
            <w:r w:rsidRPr="00690A2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0A20">
              <w:rPr>
                <w:sz w:val="20"/>
                <w:szCs w:val="20"/>
              </w:rPr>
              <w:instrText xml:space="preserve"> FORMTEXT </w:instrText>
            </w:r>
            <w:r w:rsidRPr="00690A20">
              <w:rPr>
                <w:sz w:val="20"/>
                <w:szCs w:val="20"/>
              </w:rPr>
            </w:r>
            <w:r w:rsidRPr="00690A20">
              <w:rPr>
                <w:sz w:val="20"/>
                <w:szCs w:val="20"/>
              </w:rPr>
              <w:fldChar w:fldCharType="separate"/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sz w:val="20"/>
                <w:szCs w:val="20"/>
              </w:rPr>
              <w:fldChar w:fldCharType="end"/>
            </w:r>
          </w:p>
        </w:tc>
        <w:tc>
          <w:tcPr>
            <w:tcW w:w="4410" w:type="dxa"/>
          </w:tcPr>
          <w:p w14:paraId="5844B394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t xml:space="preserve">Irrigation water quality/reliability: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  <w:tc>
          <w:tcPr>
            <w:tcW w:w="2425" w:type="dxa"/>
          </w:tcPr>
          <w:p w14:paraId="5EAA2B13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il pH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</w:tc>
      </w:tr>
      <w:tr w:rsidR="001302EA" w14:paraId="3DF0A9AE" w14:textId="77777777" w:rsidTr="000947B8">
        <w:tc>
          <w:tcPr>
            <w:tcW w:w="10790" w:type="dxa"/>
            <w:gridSpan w:val="3"/>
          </w:tcPr>
          <w:p w14:paraId="534CA206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>Growth regulator &amp; frequency</w:t>
            </w:r>
            <w:r w:rsidRPr="00690A20">
              <w:rPr>
                <w:sz w:val="20"/>
                <w:szCs w:val="20"/>
              </w:rPr>
              <w:t xml:space="preserve">: </w:t>
            </w:r>
            <w:r w:rsidRPr="00690A20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90A20">
              <w:rPr>
                <w:sz w:val="20"/>
                <w:szCs w:val="20"/>
              </w:rPr>
              <w:instrText xml:space="preserve"> FORMTEXT </w:instrText>
            </w:r>
            <w:r w:rsidRPr="00690A20">
              <w:rPr>
                <w:sz w:val="20"/>
                <w:szCs w:val="20"/>
              </w:rPr>
            </w:r>
            <w:r w:rsidRPr="00690A20">
              <w:rPr>
                <w:sz w:val="20"/>
                <w:szCs w:val="20"/>
              </w:rPr>
              <w:fldChar w:fldCharType="separate"/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noProof/>
                <w:sz w:val="20"/>
                <w:szCs w:val="20"/>
              </w:rPr>
              <w:t> </w:t>
            </w:r>
            <w:r w:rsidRPr="00690A20">
              <w:rPr>
                <w:sz w:val="20"/>
                <w:szCs w:val="20"/>
              </w:rPr>
              <w:fldChar w:fldCharType="end"/>
            </w:r>
            <w:r>
              <w:rPr>
                <w:sz w:val="20"/>
                <w:szCs w:val="20"/>
              </w:rPr>
              <w:t xml:space="preserve">                                                  </w:t>
            </w:r>
            <w:r w:rsidRPr="0089611D">
              <w:rPr>
                <w:sz w:val="20"/>
                <w:szCs w:val="20"/>
              </w:rPr>
              <w:t xml:space="preserve">Recent fertilization date: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</w:tr>
      <w:tr w:rsidR="001302EA" w14:paraId="23AA9EF3" w14:textId="77777777" w:rsidTr="000947B8">
        <w:tc>
          <w:tcPr>
            <w:tcW w:w="10790" w:type="dxa"/>
            <w:gridSpan w:val="3"/>
          </w:tcPr>
          <w:p w14:paraId="54AA4875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>Wind Exposure:</w:t>
            </w:r>
            <w:r>
              <w:rPr>
                <w:sz w:val="20"/>
                <w:szCs w:val="20"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</w:rPr>
                <w:id w:val="-1648814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 w:rsidRPr="00690A20">
              <w:rPr>
                <w:rFonts w:asciiTheme="majorHAnsi" w:hAnsiTheme="majorHAnsi" w:cstheme="majorHAnsi"/>
                <w:sz w:val="20"/>
                <w:szCs w:val="20"/>
              </w:rPr>
              <w:t xml:space="preserve"> Windy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            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</w:t>
            </w:r>
            <w:sdt>
              <w:sdtPr>
                <w:rPr>
                  <w:rFonts w:asciiTheme="majorHAnsi" w:hAnsiTheme="majorHAnsi" w:cstheme="majorHAnsi"/>
                </w:rPr>
                <w:id w:val="37944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theme="majorHAnsi" w:hint="eastAsia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Moderate wind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   </w:t>
            </w:r>
            <w:sdt>
              <w:sdtPr>
                <w:rPr>
                  <w:rFonts w:asciiTheme="majorHAnsi" w:hAnsiTheme="majorHAnsi" w:cstheme="majorHAnsi"/>
                </w:rPr>
                <w:id w:val="-100782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Sheltered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</w:t>
            </w:r>
          </w:p>
        </w:tc>
      </w:tr>
      <w:tr w:rsidR="001302EA" w14:paraId="2429E3E7" w14:textId="77777777" w:rsidTr="000947B8">
        <w:tc>
          <w:tcPr>
            <w:tcW w:w="10790" w:type="dxa"/>
            <w:gridSpan w:val="3"/>
          </w:tcPr>
          <w:p w14:paraId="63A0A013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690A20">
              <w:rPr>
                <w:b/>
                <w:bCs/>
                <w:sz w:val="20"/>
                <w:szCs w:val="20"/>
              </w:rPr>
              <w:t>Sun exposure:</w:t>
            </w:r>
            <w:r>
              <w:rPr>
                <w:b/>
                <w:bCs/>
                <w:sz w:val="20"/>
                <w:szCs w:val="20"/>
              </w:rPr>
              <w:t xml:space="preserve">                 </w:t>
            </w:r>
            <w:r>
              <w:rPr>
                <w:sz w:val="20"/>
                <w:szCs w:val="20"/>
              </w:rPr>
              <w:t xml:space="preserve"> Full sun      </w:t>
            </w:r>
            <w:sdt>
              <w:sdtPr>
                <w:rPr>
                  <w:rFonts w:asciiTheme="majorHAnsi" w:hAnsiTheme="majorHAnsi" w:cstheme="majorHAnsi"/>
                </w:rPr>
                <w:id w:val="-1686202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                 </w:t>
            </w:r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Partial sun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</w:t>
            </w:r>
            <w:sdt>
              <w:sdtPr>
                <w:rPr>
                  <w:rFonts w:asciiTheme="majorHAnsi" w:hAnsiTheme="majorHAnsi" w:cstheme="majorHAnsi"/>
                </w:rPr>
                <w:id w:val="-1934432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0D6C93">
              <w:rPr>
                <w:rFonts w:asciiTheme="majorHAnsi" w:hAnsiTheme="majorHAnsi" w:cstheme="majorHAnsi"/>
                <w:sz w:val="20"/>
                <w:szCs w:val="20"/>
              </w:rPr>
              <w:t xml:space="preserve">    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             </w:t>
            </w:r>
            <w:r w:rsidRPr="00690A20">
              <w:rPr>
                <w:rFonts w:asciiTheme="majorHAnsi" w:hAnsiTheme="majorHAnsi" w:cstheme="majorHAnsi"/>
                <w:sz w:val="20"/>
                <w:szCs w:val="20"/>
              </w:rPr>
              <w:t xml:space="preserve">Shade    </w:t>
            </w:r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</w:t>
            </w:r>
            <w:sdt>
              <w:sdtPr>
                <w:rPr>
                  <w:rFonts w:asciiTheme="majorHAnsi" w:hAnsiTheme="majorHAnsi" w:cstheme="majorHAnsi"/>
                </w:rPr>
                <w:id w:val="-719513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90A89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             </w:t>
            </w:r>
          </w:p>
        </w:tc>
      </w:tr>
      <w:tr w:rsidR="001302EA" w14:paraId="458087E5" w14:textId="77777777" w:rsidTr="000947B8">
        <w:tc>
          <w:tcPr>
            <w:tcW w:w="10790" w:type="dxa"/>
            <w:gridSpan w:val="3"/>
          </w:tcPr>
          <w:p w14:paraId="7618D714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1760C6">
              <w:rPr>
                <w:b/>
                <w:bCs/>
                <w:sz w:val="20"/>
                <w:szCs w:val="20"/>
              </w:rPr>
              <w:t>List</w:t>
            </w:r>
            <w:r>
              <w:rPr>
                <w:b/>
                <w:bCs/>
                <w:sz w:val="20"/>
                <w:szCs w:val="20"/>
              </w:rPr>
              <w:t xml:space="preserve"> or attach</w:t>
            </w:r>
            <w:r w:rsidRPr="001760C6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recent</w:t>
            </w:r>
            <w:r w:rsidRPr="001760C6">
              <w:rPr>
                <w:b/>
                <w:bCs/>
                <w:sz w:val="20"/>
                <w:szCs w:val="20"/>
              </w:rPr>
              <w:t xml:space="preserve"> pesticide applications for the past month</w:t>
            </w:r>
            <w:r w:rsidRPr="0089611D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</w:t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  <w:p w14:paraId="32000304" w14:textId="77777777" w:rsidR="001302EA" w:rsidRPr="0089611D" w:rsidRDefault="001302EA" w:rsidP="000947B8">
            <w:pPr>
              <w:tabs>
                <w:tab w:val="left" w:pos="9390"/>
              </w:tabs>
              <w:rPr>
                <w:sz w:val="20"/>
                <w:szCs w:val="20"/>
              </w:rPr>
            </w:pP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softHyphen/>
            </w:r>
            <w:r w:rsidRPr="0089611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sz w:val="20"/>
                <w:szCs w:val="20"/>
              </w:rPr>
              <w:instrText xml:space="preserve"> FORMTEXT </w:instrText>
            </w:r>
            <w:r w:rsidRPr="0089611D">
              <w:rPr>
                <w:sz w:val="20"/>
                <w:szCs w:val="20"/>
              </w:rPr>
            </w:r>
            <w:r w:rsidRPr="0089611D">
              <w:rPr>
                <w:sz w:val="20"/>
                <w:szCs w:val="20"/>
              </w:rPr>
              <w:fldChar w:fldCharType="separate"/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noProof/>
                <w:sz w:val="20"/>
                <w:szCs w:val="20"/>
              </w:rPr>
              <w:t> </w:t>
            </w:r>
            <w:r w:rsidRPr="0089611D">
              <w:rPr>
                <w:sz w:val="20"/>
                <w:szCs w:val="20"/>
              </w:rPr>
              <w:fldChar w:fldCharType="end"/>
            </w:r>
          </w:p>
        </w:tc>
      </w:tr>
      <w:tr w:rsidR="001302EA" w14:paraId="2A024443" w14:textId="77777777" w:rsidTr="000947B8">
        <w:tc>
          <w:tcPr>
            <w:tcW w:w="10790" w:type="dxa"/>
            <w:gridSpan w:val="3"/>
          </w:tcPr>
          <w:p w14:paraId="6EEA350E" w14:textId="77777777" w:rsidR="001302EA" w:rsidRPr="0089611D" w:rsidRDefault="001302EA" w:rsidP="000947B8">
            <w:pPr>
              <w:tabs>
                <w:tab w:val="left" w:pos="9390"/>
              </w:tabs>
              <w:rPr>
                <w:b/>
                <w:bCs/>
                <w:sz w:val="20"/>
                <w:szCs w:val="20"/>
              </w:rPr>
            </w:pPr>
            <w:r w:rsidRPr="0089611D">
              <w:rPr>
                <w:b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9611D">
              <w:rPr>
                <w:b/>
                <w:bCs/>
                <w:sz w:val="20"/>
                <w:szCs w:val="20"/>
              </w:rPr>
              <w:instrText xml:space="preserve"> FORMTEXT </w:instrText>
            </w:r>
            <w:r w:rsidRPr="0089611D">
              <w:rPr>
                <w:b/>
                <w:bCs/>
                <w:sz w:val="20"/>
                <w:szCs w:val="20"/>
              </w:rPr>
            </w:r>
            <w:r w:rsidRPr="0089611D">
              <w:rPr>
                <w:b/>
                <w:bCs/>
                <w:sz w:val="20"/>
                <w:szCs w:val="20"/>
              </w:rPr>
              <w:fldChar w:fldCharType="separate"/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noProof/>
                <w:sz w:val="20"/>
                <w:szCs w:val="20"/>
              </w:rPr>
              <w:t> </w:t>
            </w:r>
            <w:r w:rsidRPr="0089611D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</w:tbl>
    <w:p w14:paraId="340180A7" w14:textId="398F8BDA" w:rsidR="001302EA" w:rsidRDefault="001302EA" w:rsidP="001302EA">
      <w:pPr>
        <w:tabs>
          <w:tab w:val="left" w:pos="9390"/>
        </w:tabs>
        <w:rPr>
          <w:b/>
          <w:bCs/>
          <w:sz w:val="20"/>
          <w:szCs w:val="20"/>
        </w:rPr>
      </w:pPr>
      <w:r w:rsidRPr="007D5FC6">
        <w:rPr>
          <w:b/>
          <w:bCs/>
          <w:sz w:val="20"/>
          <w:szCs w:val="20"/>
        </w:rPr>
        <w:t xml:space="preserve">I would like: </w:t>
      </w:r>
      <w:r>
        <w:rPr>
          <w:b/>
          <w:bCs/>
          <w:sz w:val="20"/>
          <w:szCs w:val="20"/>
        </w:rPr>
        <w:t xml:space="preserve">   </w:t>
      </w:r>
      <w:sdt>
        <w:sdtPr>
          <w:rPr>
            <w:b/>
            <w:bCs/>
            <w:sz w:val="20"/>
            <w:szCs w:val="20"/>
          </w:rPr>
          <w:id w:val="-11966863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D5FC6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Pr="007D5FC6">
        <w:rPr>
          <w:b/>
          <w:bCs/>
          <w:sz w:val="20"/>
          <w:szCs w:val="20"/>
        </w:rPr>
        <w:t xml:space="preserve"> </w:t>
      </w:r>
      <w:r w:rsidR="00046738">
        <w:rPr>
          <w:b/>
          <w:bCs/>
          <w:sz w:val="20"/>
          <w:szCs w:val="20"/>
        </w:rPr>
        <w:t>D</w:t>
      </w:r>
      <w:r w:rsidRPr="007D5FC6">
        <w:rPr>
          <w:b/>
          <w:bCs/>
          <w:sz w:val="20"/>
          <w:szCs w:val="20"/>
        </w:rPr>
        <w:t>iagnostic confirmation</w:t>
      </w:r>
      <w:r w:rsidR="00046738">
        <w:rPr>
          <w:b/>
          <w:bCs/>
          <w:sz w:val="20"/>
          <w:szCs w:val="20"/>
        </w:rPr>
        <w:t xml:space="preserve">   </w:t>
      </w:r>
      <w:r w:rsidRPr="007D5FC6">
        <w:rPr>
          <w:b/>
          <w:bCs/>
          <w:sz w:val="20"/>
          <w:szCs w:val="20"/>
        </w:rPr>
        <w:t xml:space="preserve"> </w:t>
      </w:r>
      <w:sdt>
        <w:sdtPr>
          <w:rPr>
            <w:b/>
            <w:bCs/>
            <w:sz w:val="20"/>
            <w:szCs w:val="20"/>
          </w:rPr>
          <w:id w:val="-21331599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6738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046738" w:rsidRPr="007D5FC6">
        <w:rPr>
          <w:b/>
          <w:bCs/>
          <w:sz w:val="20"/>
          <w:szCs w:val="20"/>
        </w:rPr>
        <w:t xml:space="preserve"> </w:t>
      </w:r>
      <w:r w:rsidRPr="007D5FC6">
        <w:rPr>
          <w:b/>
          <w:bCs/>
          <w:sz w:val="20"/>
          <w:szCs w:val="20"/>
        </w:rPr>
        <w:t xml:space="preserve">Fungicide recommendation </w:t>
      </w:r>
      <w:r w:rsidR="00046738">
        <w:rPr>
          <w:b/>
          <w:bCs/>
          <w:sz w:val="20"/>
          <w:szCs w:val="20"/>
        </w:rPr>
        <w:t xml:space="preserve">    </w:t>
      </w:r>
      <w:sdt>
        <w:sdtPr>
          <w:rPr>
            <w:b/>
            <w:bCs/>
            <w:sz w:val="20"/>
            <w:szCs w:val="20"/>
          </w:rPr>
          <w:id w:val="-1963099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46738">
            <w:rPr>
              <w:rFonts w:ascii="MS Gothic" w:eastAsia="MS Gothic" w:hAnsi="MS Gothic" w:hint="eastAsia"/>
              <w:b/>
              <w:bCs/>
              <w:sz w:val="20"/>
              <w:szCs w:val="20"/>
            </w:rPr>
            <w:t>☐</w:t>
          </w:r>
        </w:sdtContent>
      </w:sdt>
      <w:r w:rsidR="00046738" w:rsidRPr="007D5FC6">
        <w:rPr>
          <w:b/>
          <w:bCs/>
          <w:sz w:val="20"/>
          <w:szCs w:val="20"/>
        </w:rPr>
        <w:t xml:space="preserve"> </w:t>
      </w:r>
      <w:r w:rsidRPr="007D5FC6">
        <w:rPr>
          <w:b/>
          <w:bCs/>
          <w:sz w:val="20"/>
          <w:szCs w:val="20"/>
        </w:rPr>
        <w:t>Other____</w:t>
      </w:r>
      <w:r>
        <w:rPr>
          <w:b/>
          <w:bCs/>
          <w:sz w:val="20"/>
          <w:szCs w:val="20"/>
        </w:rPr>
        <w:t>________________</w:t>
      </w:r>
      <w:r w:rsidRPr="007D5FC6">
        <w:rPr>
          <w:b/>
          <w:bCs/>
          <w:sz w:val="20"/>
          <w:szCs w:val="20"/>
        </w:rPr>
        <w:t>________________</w:t>
      </w:r>
    </w:p>
    <w:p w14:paraId="5C230C64" w14:textId="5233343B" w:rsidR="001A5A7F" w:rsidRPr="00EC10CC" w:rsidRDefault="00816FCC" w:rsidP="008171CF">
      <w:pPr>
        <w:tabs>
          <w:tab w:val="left" w:pos="9390"/>
        </w:tabs>
        <w:jc w:val="center"/>
        <w:rPr>
          <w:b/>
          <w:bCs/>
          <w:color w:val="4472C4" w:themeColor="accent1"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lastRenderedPageBreak/>
        <w:t>INTERNATIONAL</w:t>
      </w:r>
      <w:r w:rsidRPr="00EC10CC">
        <w:rPr>
          <w:b/>
          <w:bCs/>
          <w:color w:val="4472C4" w:themeColor="accent1"/>
          <w:sz w:val="24"/>
          <w:szCs w:val="24"/>
        </w:rPr>
        <w:t xml:space="preserve"> </w:t>
      </w:r>
      <w:r w:rsidR="008171CF" w:rsidRPr="00EC10CC">
        <w:rPr>
          <w:b/>
          <w:bCs/>
          <w:color w:val="4472C4" w:themeColor="accent1"/>
          <w:sz w:val="24"/>
          <w:szCs w:val="24"/>
        </w:rPr>
        <w:t>SAMPLE SUBMISSION GUIDELINES</w:t>
      </w:r>
    </w:p>
    <w:p w14:paraId="4539E06B" w14:textId="586337B2" w:rsidR="001A5A7F" w:rsidRDefault="001A5A7F" w:rsidP="00E767F3">
      <w:pPr>
        <w:tabs>
          <w:tab w:val="left" w:pos="9390"/>
        </w:tabs>
        <w:rPr>
          <w:b/>
          <w:bCs/>
          <w:sz w:val="24"/>
          <w:szCs w:val="24"/>
        </w:rPr>
      </w:pPr>
    </w:p>
    <w:p w14:paraId="55E6578E" w14:textId="4FCB2440" w:rsidR="00D91F01" w:rsidRPr="00D91F01" w:rsidRDefault="00D91F01" w:rsidP="00046738">
      <w:pPr>
        <w:tabs>
          <w:tab w:val="left" w:pos="270"/>
          <w:tab w:val="left" w:pos="939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A. </w:t>
      </w:r>
      <w:r w:rsidR="00046738">
        <w:rPr>
          <w:b/>
          <w:bCs/>
          <w:sz w:val="20"/>
          <w:szCs w:val="20"/>
        </w:rPr>
        <w:tab/>
      </w:r>
      <w:r w:rsidRPr="00D91F01">
        <w:rPr>
          <w:b/>
          <w:bCs/>
          <w:sz w:val="20"/>
          <w:szCs w:val="20"/>
        </w:rPr>
        <w:t xml:space="preserve">Contact </w:t>
      </w:r>
      <w:r w:rsidR="00046738">
        <w:rPr>
          <w:b/>
          <w:bCs/>
          <w:sz w:val="20"/>
          <w:szCs w:val="20"/>
        </w:rPr>
        <w:t>our lab via email prior to sending any samples</w:t>
      </w:r>
    </w:p>
    <w:p w14:paraId="33323E31" w14:textId="46C04D71" w:rsidR="004E1DE6" w:rsidRPr="00046738" w:rsidRDefault="00D250AB" w:rsidP="00046738">
      <w:pPr>
        <w:pStyle w:val="ListParagraph"/>
        <w:numPr>
          <w:ilvl w:val="0"/>
          <w:numId w:val="9"/>
        </w:numPr>
        <w:tabs>
          <w:tab w:val="left" w:pos="9390"/>
        </w:tabs>
        <w:ind w:left="630"/>
        <w:rPr>
          <w:sz w:val="20"/>
          <w:szCs w:val="20"/>
        </w:rPr>
      </w:pPr>
      <w:r w:rsidRPr="00046738">
        <w:rPr>
          <w:b/>
          <w:bCs/>
          <w:sz w:val="20"/>
          <w:szCs w:val="20"/>
        </w:rPr>
        <w:t>Contact us [email:</w:t>
      </w:r>
      <w:r w:rsidR="00C045A0" w:rsidRPr="00046738">
        <w:rPr>
          <w:b/>
          <w:bCs/>
          <w:sz w:val="20"/>
          <w:szCs w:val="20"/>
        </w:rPr>
        <w:t xml:space="preserve"> </w:t>
      </w:r>
      <w:r w:rsidRPr="00046738">
        <w:rPr>
          <w:b/>
          <w:bCs/>
          <w:sz w:val="20"/>
          <w:szCs w:val="20"/>
        </w:rPr>
        <w:t xml:space="preserve"> </w:t>
      </w:r>
      <w:hyperlink r:id="rId9" w:history="1">
        <w:r w:rsidRPr="00046738">
          <w:rPr>
            <w:rStyle w:val="Hyperlink"/>
            <w:b/>
            <w:bCs/>
            <w:color w:val="auto"/>
            <w:sz w:val="20"/>
            <w:szCs w:val="20"/>
          </w:rPr>
          <w:t>turfpestlab@psu.edu</w:t>
        </w:r>
      </w:hyperlink>
      <w:r w:rsidRPr="00046738">
        <w:rPr>
          <w:b/>
          <w:bCs/>
          <w:sz w:val="20"/>
          <w:szCs w:val="20"/>
        </w:rPr>
        <w:t>] first to obtain pre-approval and accompanying USDA shipment labels</w:t>
      </w:r>
      <w:r w:rsidR="007819BD" w:rsidRPr="00046738">
        <w:rPr>
          <w:b/>
          <w:bCs/>
          <w:sz w:val="20"/>
          <w:szCs w:val="20"/>
        </w:rPr>
        <w:t xml:space="preserve"> </w:t>
      </w:r>
      <w:r w:rsidR="00D267DA" w:rsidRPr="00046738">
        <w:rPr>
          <w:b/>
          <w:bCs/>
          <w:sz w:val="20"/>
          <w:szCs w:val="20"/>
        </w:rPr>
        <w:t xml:space="preserve">and </w:t>
      </w:r>
      <w:r w:rsidR="003911D3" w:rsidRPr="00046738">
        <w:rPr>
          <w:b/>
          <w:bCs/>
          <w:sz w:val="20"/>
          <w:szCs w:val="20"/>
        </w:rPr>
        <w:t xml:space="preserve">our </w:t>
      </w:r>
      <w:r w:rsidR="00D267DA" w:rsidRPr="00046738">
        <w:rPr>
          <w:b/>
          <w:bCs/>
          <w:sz w:val="20"/>
          <w:szCs w:val="20"/>
        </w:rPr>
        <w:t xml:space="preserve">permit </w:t>
      </w:r>
      <w:r w:rsidR="007819BD" w:rsidRPr="00046738">
        <w:rPr>
          <w:sz w:val="20"/>
          <w:szCs w:val="20"/>
        </w:rPr>
        <w:t>or request</w:t>
      </w:r>
      <w:r w:rsidR="00996F5C" w:rsidRPr="00046738">
        <w:rPr>
          <w:sz w:val="20"/>
          <w:szCs w:val="20"/>
        </w:rPr>
        <w:t xml:space="preserve"> the</w:t>
      </w:r>
      <w:r w:rsidR="001D2889" w:rsidRPr="00046738">
        <w:rPr>
          <w:sz w:val="20"/>
          <w:szCs w:val="20"/>
        </w:rPr>
        <w:t xml:space="preserve"> USDA</w:t>
      </w:r>
      <w:r w:rsidR="00996F5C" w:rsidRPr="00046738">
        <w:rPr>
          <w:sz w:val="20"/>
          <w:szCs w:val="20"/>
        </w:rPr>
        <w:t xml:space="preserve"> labels</w:t>
      </w:r>
      <w:r w:rsidR="001D2889" w:rsidRPr="00046738">
        <w:rPr>
          <w:sz w:val="20"/>
          <w:szCs w:val="20"/>
        </w:rPr>
        <w:t xml:space="preserve"> directly from Dr. Louis Bengyella </w:t>
      </w:r>
      <w:r w:rsidR="00AE0803" w:rsidRPr="00046738">
        <w:rPr>
          <w:sz w:val="20"/>
          <w:szCs w:val="20"/>
        </w:rPr>
        <w:t>(</w:t>
      </w:r>
      <w:hyperlink r:id="rId10" w:history="1">
        <w:r w:rsidR="001302EA" w:rsidRPr="00046738">
          <w:rPr>
            <w:rStyle w:val="Hyperlink"/>
            <w:color w:val="auto"/>
            <w:sz w:val="20"/>
            <w:szCs w:val="20"/>
          </w:rPr>
          <w:t>turfpestlab@psu.edu</w:t>
        </w:r>
      </w:hyperlink>
      <w:r w:rsidR="00AE0803" w:rsidRPr="00046738">
        <w:rPr>
          <w:sz w:val="20"/>
          <w:szCs w:val="20"/>
        </w:rPr>
        <w:t>).</w:t>
      </w:r>
      <w:r w:rsidR="007819BD" w:rsidRPr="00046738">
        <w:rPr>
          <w:sz w:val="20"/>
          <w:szCs w:val="20"/>
        </w:rPr>
        <w:t xml:space="preserve"> </w:t>
      </w:r>
    </w:p>
    <w:p w14:paraId="0D502760" w14:textId="33A7DB27" w:rsidR="00954F10" w:rsidRDefault="00954F10" w:rsidP="00E767F3">
      <w:pPr>
        <w:tabs>
          <w:tab w:val="left" w:pos="9390"/>
        </w:tabs>
        <w:rPr>
          <w:sz w:val="20"/>
          <w:szCs w:val="20"/>
        </w:rPr>
      </w:pPr>
      <w:r>
        <w:rPr>
          <w:sz w:val="20"/>
          <w:szCs w:val="20"/>
        </w:rPr>
        <w:t>********************************************************************************************************</w:t>
      </w:r>
    </w:p>
    <w:p w14:paraId="498F311F" w14:textId="149979FF" w:rsidR="00954F10" w:rsidRDefault="00D91F01" w:rsidP="005B7D18">
      <w:pPr>
        <w:tabs>
          <w:tab w:val="left" w:pos="270"/>
          <w:tab w:val="left" w:pos="939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B</w:t>
      </w:r>
      <w:r w:rsidR="003D36DC">
        <w:rPr>
          <w:b/>
          <w:bCs/>
          <w:sz w:val="20"/>
          <w:szCs w:val="20"/>
        </w:rPr>
        <w:t xml:space="preserve">. </w:t>
      </w:r>
      <w:r w:rsidR="005B7D18">
        <w:rPr>
          <w:b/>
          <w:bCs/>
          <w:sz w:val="20"/>
          <w:szCs w:val="20"/>
        </w:rPr>
        <w:t>Collect Samples</w:t>
      </w:r>
    </w:p>
    <w:p w14:paraId="0DA7F7EC" w14:textId="77777777" w:rsidR="001302EA" w:rsidRPr="000947B8" w:rsidRDefault="001302EA" w:rsidP="005B7D18">
      <w:pPr>
        <w:pStyle w:val="ListParagraph"/>
        <w:numPr>
          <w:ilvl w:val="0"/>
          <w:numId w:val="10"/>
        </w:numPr>
        <w:tabs>
          <w:tab w:val="left" w:pos="9390"/>
        </w:tabs>
        <w:ind w:left="630"/>
        <w:rPr>
          <w:sz w:val="20"/>
          <w:szCs w:val="20"/>
        </w:rPr>
      </w:pPr>
      <w:r w:rsidRPr="000947B8">
        <w:rPr>
          <w:sz w:val="20"/>
          <w:szCs w:val="20"/>
        </w:rPr>
        <w:t xml:space="preserve">Submit a Cup Cutter-sized sample (4” diameter x 3” depth) that includes </w:t>
      </w:r>
      <w:r>
        <w:rPr>
          <w:sz w:val="20"/>
          <w:szCs w:val="20"/>
        </w:rPr>
        <w:t xml:space="preserve">half </w:t>
      </w:r>
      <w:r w:rsidRPr="000947B8">
        <w:rPr>
          <w:sz w:val="20"/>
          <w:szCs w:val="20"/>
        </w:rPr>
        <w:t xml:space="preserve">symptomatic and </w:t>
      </w:r>
      <w:r>
        <w:rPr>
          <w:sz w:val="20"/>
          <w:szCs w:val="20"/>
        </w:rPr>
        <w:t xml:space="preserve">half </w:t>
      </w:r>
      <w:r w:rsidRPr="000947B8">
        <w:rPr>
          <w:sz w:val="20"/>
          <w:szCs w:val="20"/>
        </w:rPr>
        <w:t>healthy turf.</w:t>
      </w:r>
    </w:p>
    <w:p w14:paraId="23BCC93A" w14:textId="77777777" w:rsidR="001302EA" w:rsidRPr="000947B8" w:rsidRDefault="001302EA" w:rsidP="005B7D18">
      <w:pPr>
        <w:pStyle w:val="ListParagraph"/>
        <w:numPr>
          <w:ilvl w:val="0"/>
          <w:numId w:val="10"/>
        </w:numPr>
        <w:tabs>
          <w:tab w:val="left" w:pos="9390"/>
        </w:tabs>
        <w:ind w:left="630"/>
        <w:rPr>
          <w:sz w:val="20"/>
          <w:szCs w:val="20"/>
        </w:rPr>
      </w:pPr>
      <w:r>
        <w:rPr>
          <w:b/>
          <w:bCs/>
          <w:sz w:val="20"/>
          <w:szCs w:val="20"/>
        </w:rPr>
        <w:t>Include a</w:t>
      </w:r>
      <w:r w:rsidRPr="000947B8">
        <w:rPr>
          <w:b/>
          <w:bCs/>
          <w:sz w:val="20"/>
          <w:szCs w:val="20"/>
        </w:rPr>
        <w:t xml:space="preserve"> completed Diagnostic Form </w:t>
      </w:r>
      <w:r>
        <w:rPr>
          <w:b/>
          <w:bCs/>
          <w:sz w:val="20"/>
          <w:szCs w:val="20"/>
        </w:rPr>
        <w:t xml:space="preserve">with your sample(s). </w:t>
      </w:r>
      <w:r>
        <w:rPr>
          <w:sz w:val="20"/>
          <w:szCs w:val="20"/>
        </w:rPr>
        <w:t xml:space="preserve">These are </w:t>
      </w:r>
      <w:r w:rsidRPr="000947B8">
        <w:rPr>
          <w:sz w:val="20"/>
          <w:szCs w:val="20"/>
        </w:rPr>
        <w:t>available at</w:t>
      </w:r>
      <w:r w:rsidRPr="00667554">
        <w:rPr>
          <w:sz w:val="20"/>
          <w:szCs w:val="20"/>
        </w:rPr>
        <w:t xml:space="preserve"> turfpestlab</w:t>
      </w:r>
      <w:r w:rsidRPr="003675C9">
        <w:rPr>
          <w:sz w:val="20"/>
          <w:szCs w:val="20"/>
        </w:rPr>
        <w:t>.psu.edu</w:t>
      </w:r>
      <w:r w:rsidRPr="000947B8">
        <w:rPr>
          <w:sz w:val="20"/>
          <w:szCs w:val="20"/>
        </w:rPr>
        <w:t xml:space="preserve"> or can be requested at </w:t>
      </w:r>
      <w:hyperlink r:id="rId11" w:history="1">
        <w:r w:rsidRPr="000947B8">
          <w:rPr>
            <w:rStyle w:val="Hyperlink"/>
            <w:color w:val="auto"/>
            <w:sz w:val="20"/>
            <w:szCs w:val="20"/>
          </w:rPr>
          <w:t>TurfPestLab@psu.edu</w:t>
        </w:r>
      </w:hyperlink>
      <w:r w:rsidRPr="000947B8">
        <w:rPr>
          <w:sz w:val="20"/>
          <w:szCs w:val="20"/>
        </w:rPr>
        <w:t>.</w:t>
      </w:r>
    </w:p>
    <w:p w14:paraId="3D6B9F2C" w14:textId="77777777" w:rsidR="005B7D18" w:rsidRPr="005B7D18" w:rsidRDefault="001302EA" w:rsidP="005B7D18">
      <w:pPr>
        <w:pStyle w:val="ListParagraph"/>
        <w:numPr>
          <w:ilvl w:val="0"/>
          <w:numId w:val="10"/>
        </w:numPr>
        <w:tabs>
          <w:tab w:val="left" w:pos="9390"/>
        </w:tabs>
        <w:ind w:left="630"/>
        <w:rPr>
          <w:sz w:val="20"/>
          <w:szCs w:val="20"/>
        </w:rPr>
      </w:pPr>
      <w:r>
        <w:rPr>
          <w:color w:val="000000" w:themeColor="text1"/>
          <w:sz w:val="20"/>
          <w:szCs w:val="20"/>
        </w:rPr>
        <w:t>C</w:t>
      </w:r>
      <w:r w:rsidRPr="000947B8">
        <w:rPr>
          <w:color w:val="000000" w:themeColor="text1"/>
          <w:sz w:val="20"/>
          <w:szCs w:val="20"/>
        </w:rPr>
        <w:t xml:space="preserve">omplete </w:t>
      </w:r>
      <w:r>
        <w:rPr>
          <w:color w:val="000000" w:themeColor="text1"/>
          <w:sz w:val="20"/>
          <w:szCs w:val="20"/>
        </w:rPr>
        <w:t>the form with as much information as possible a</w:t>
      </w:r>
      <w:r w:rsidRPr="000947B8">
        <w:rPr>
          <w:color w:val="000000" w:themeColor="text1"/>
          <w:sz w:val="20"/>
          <w:szCs w:val="20"/>
        </w:rPr>
        <w:t>nd keep the form separate from the sample in a Ziploc bag.</w:t>
      </w:r>
    </w:p>
    <w:p w14:paraId="1C8083A0" w14:textId="5F7A0811" w:rsidR="001302EA" w:rsidRPr="005B7D18" w:rsidRDefault="005B7D18" w:rsidP="005B7D18">
      <w:pPr>
        <w:pStyle w:val="ListParagraph"/>
        <w:numPr>
          <w:ilvl w:val="0"/>
          <w:numId w:val="10"/>
        </w:numPr>
        <w:tabs>
          <w:tab w:val="left" w:pos="9390"/>
        </w:tabs>
        <w:ind w:left="630"/>
        <w:rPr>
          <w:sz w:val="20"/>
          <w:szCs w:val="20"/>
        </w:rPr>
      </w:pPr>
      <w:r w:rsidRPr="00667554">
        <w:rPr>
          <w:sz w:val="20"/>
          <w:szCs w:val="20"/>
          <w:u w:val="single"/>
        </w:rPr>
        <w:t>Do not shipped samples collected 12 hours</w:t>
      </w:r>
      <w:r w:rsidRPr="00667554">
        <w:rPr>
          <w:sz w:val="20"/>
          <w:szCs w:val="20"/>
        </w:rPr>
        <w:t xml:space="preserve"> prior to courier shipment. </w:t>
      </w:r>
      <w:r w:rsidRPr="00667554">
        <w:rPr>
          <w:b/>
          <w:bCs/>
          <w:sz w:val="20"/>
          <w:szCs w:val="20"/>
        </w:rPr>
        <w:t>Fresh samples are preferred</w:t>
      </w:r>
      <w:r w:rsidRPr="00667554">
        <w:rPr>
          <w:sz w:val="20"/>
          <w:szCs w:val="20"/>
        </w:rPr>
        <w:t>.</w:t>
      </w:r>
    </w:p>
    <w:p w14:paraId="46BEBBBA" w14:textId="516DCCB6" w:rsidR="00BC2CB5" w:rsidRDefault="00BC2CB5" w:rsidP="00E767F3">
      <w:pPr>
        <w:tabs>
          <w:tab w:val="left" w:pos="9390"/>
        </w:tabs>
        <w:rPr>
          <w:sz w:val="20"/>
          <w:szCs w:val="20"/>
        </w:rPr>
      </w:pPr>
    </w:p>
    <w:p w14:paraId="42B08569" w14:textId="358748E7" w:rsidR="003C3A8B" w:rsidRDefault="00D91F01" w:rsidP="005B7D18">
      <w:pPr>
        <w:tabs>
          <w:tab w:val="left" w:pos="270"/>
          <w:tab w:val="left" w:pos="939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</w:t>
      </w:r>
      <w:r w:rsidR="003C3A8B" w:rsidRPr="003C3A8B">
        <w:rPr>
          <w:b/>
          <w:bCs/>
          <w:sz w:val="20"/>
          <w:szCs w:val="20"/>
        </w:rPr>
        <w:t>.</w:t>
      </w:r>
      <w:r w:rsidR="005B7D18">
        <w:rPr>
          <w:b/>
          <w:bCs/>
          <w:sz w:val="20"/>
          <w:szCs w:val="20"/>
        </w:rPr>
        <w:tab/>
        <w:t>Preparing samples for shipment</w:t>
      </w:r>
    </w:p>
    <w:p w14:paraId="7718B925" w14:textId="77777777" w:rsidR="004C31B9" w:rsidRPr="00667554" w:rsidRDefault="004C31B9" w:rsidP="005B7D18">
      <w:pPr>
        <w:pStyle w:val="ListParagraph"/>
        <w:numPr>
          <w:ilvl w:val="0"/>
          <w:numId w:val="11"/>
        </w:numPr>
        <w:tabs>
          <w:tab w:val="left" w:pos="9390"/>
        </w:tabs>
        <w:ind w:left="630"/>
        <w:rPr>
          <w:sz w:val="20"/>
          <w:szCs w:val="20"/>
        </w:rPr>
      </w:pPr>
      <w:r w:rsidRPr="00667554">
        <w:rPr>
          <w:sz w:val="20"/>
          <w:szCs w:val="20"/>
        </w:rPr>
        <w:t>Wrap samples in aluminum foil and pack tightly in a shipping container. DO NOT place samples in a plastic Ziplock.</w:t>
      </w:r>
    </w:p>
    <w:p w14:paraId="71070A60" w14:textId="3EC7D985" w:rsidR="00DE066A" w:rsidRPr="00667554" w:rsidRDefault="00E55FDE" w:rsidP="005B7D18">
      <w:pPr>
        <w:pStyle w:val="ListParagraph"/>
        <w:numPr>
          <w:ilvl w:val="0"/>
          <w:numId w:val="11"/>
        </w:numPr>
        <w:tabs>
          <w:tab w:val="left" w:pos="9390"/>
        </w:tabs>
        <w:ind w:left="630"/>
        <w:rPr>
          <w:sz w:val="20"/>
          <w:szCs w:val="20"/>
        </w:rPr>
      </w:pPr>
      <w:r w:rsidRPr="00667554">
        <w:rPr>
          <w:sz w:val="20"/>
          <w:szCs w:val="20"/>
        </w:rPr>
        <w:t xml:space="preserve">Place wrapped samples </w:t>
      </w:r>
      <w:r w:rsidR="004C31B9" w:rsidRPr="00667554">
        <w:rPr>
          <w:sz w:val="20"/>
          <w:szCs w:val="20"/>
        </w:rPr>
        <w:t xml:space="preserve">in an unsealed/open </w:t>
      </w:r>
      <w:r w:rsidRPr="00667554">
        <w:rPr>
          <w:sz w:val="20"/>
          <w:szCs w:val="20"/>
        </w:rPr>
        <w:t>box</w:t>
      </w:r>
      <w:r w:rsidR="00ED52F4" w:rsidRPr="00667554">
        <w:rPr>
          <w:sz w:val="20"/>
          <w:szCs w:val="20"/>
        </w:rPr>
        <w:t xml:space="preserve"> </w:t>
      </w:r>
      <w:r w:rsidR="00046738">
        <w:rPr>
          <w:sz w:val="20"/>
          <w:szCs w:val="20"/>
        </w:rPr>
        <w:t>along with</w:t>
      </w:r>
      <w:r w:rsidR="005B7D18">
        <w:rPr>
          <w:sz w:val="20"/>
          <w:szCs w:val="20"/>
        </w:rPr>
        <w:t xml:space="preserve"> color copy of the</w:t>
      </w:r>
      <w:r w:rsidR="00ED52F4" w:rsidRPr="00667554">
        <w:rPr>
          <w:sz w:val="20"/>
          <w:szCs w:val="20"/>
        </w:rPr>
        <w:t xml:space="preserve"> </w:t>
      </w:r>
      <w:r w:rsidR="000F71E0" w:rsidRPr="00667554">
        <w:rPr>
          <w:b/>
          <w:bCs/>
          <w:sz w:val="20"/>
          <w:szCs w:val="20"/>
          <w:u w:val="single"/>
        </w:rPr>
        <w:t>USDA permit and labels</w:t>
      </w:r>
      <w:r w:rsidR="000F71E0" w:rsidRPr="00667554">
        <w:rPr>
          <w:sz w:val="20"/>
          <w:szCs w:val="20"/>
        </w:rPr>
        <w:t xml:space="preserve"> </w:t>
      </w:r>
      <w:r w:rsidR="00770E47" w:rsidRPr="00667554">
        <w:rPr>
          <w:sz w:val="20"/>
          <w:szCs w:val="20"/>
        </w:rPr>
        <w:t>provided (</w:t>
      </w:r>
      <w:r w:rsidR="00046738">
        <w:rPr>
          <w:sz w:val="20"/>
          <w:szCs w:val="20"/>
        </w:rPr>
        <w:t xml:space="preserve">from </w:t>
      </w:r>
      <w:r w:rsidR="00FD7AFE" w:rsidRPr="00667554">
        <w:rPr>
          <w:b/>
          <w:bCs/>
          <w:sz w:val="20"/>
          <w:szCs w:val="20"/>
        </w:rPr>
        <w:t xml:space="preserve">A. </w:t>
      </w:r>
      <w:r w:rsidR="00D91F01" w:rsidRPr="00667554">
        <w:rPr>
          <w:b/>
          <w:bCs/>
          <w:sz w:val="20"/>
          <w:szCs w:val="20"/>
        </w:rPr>
        <w:t>1</w:t>
      </w:r>
      <w:r w:rsidR="00D91F01" w:rsidRPr="00667554">
        <w:rPr>
          <w:sz w:val="20"/>
          <w:szCs w:val="20"/>
        </w:rPr>
        <w:t>)</w:t>
      </w:r>
      <w:r w:rsidR="000F71E0" w:rsidRPr="00667554">
        <w:rPr>
          <w:sz w:val="20"/>
          <w:szCs w:val="20"/>
        </w:rPr>
        <w:t>.</w:t>
      </w:r>
      <w:r w:rsidR="005B7D18">
        <w:rPr>
          <w:sz w:val="20"/>
          <w:szCs w:val="20"/>
        </w:rPr>
        <w:t xml:space="preserve"> (Labels MUST be printed in color or they will not past customs)</w:t>
      </w:r>
    </w:p>
    <w:p w14:paraId="688B603B" w14:textId="77777777" w:rsidR="00BC2CB5" w:rsidRPr="00667554" w:rsidRDefault="00BC2CB5" w:rsidP="00E767F3">
      <w:pPr>
        <w:tabs>
          <w:tab w:val="left" w:pos="9390"/>
        </w:tabs>
        <w:rPr>
          <w:b/>
          <w:bCs/>
          <w:sz w:val="20"/>
          <w:szCs w:val="20"/>
        </w:rPr>
      </w:pPr>
    </w:p>
    <w:p w14:paraId="48A871A7" w14:textId="5D5EB896" w:rsidR="000F27D4" w:rsidRPr="00667554" w:rsidRDefault="00851A76" w:rsidP="005B7D18">
      <w:pPr>
        <w:tabs>
          <w:tab w:val="left" w:pos="270"/>
          <w:tab w:val="left" w:pos="939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</w:t>
      </w:r>
      <w:r w:rsidR="000F27D4" w:rsidRPr="00667554">
        <w:rPr>
          <w:b/>
          <w:bCs/>
          <w:sz w:val="20"/>
          <w:szCs w:val="20"/>
        </w:rPr>
        <w:t xml:space="preserve">. </w:t>
      </w:r>
      <w:r w:rsidR="005B7D18">
        <w:rPr>
          <w:b/>
          <w:bCs/>
          <w:sz w:val="20"/>
          <w:szCs w:val="20"/>
        </w:rPr>
        <w:tab/>
        <w:t>Shipping instructions</w:t>
      </w:r>
    </w:p>
    <w:p w14:paraId="2741DE98" w14:textId="0B0CC538" w:rsidR="000140EA" w:rsidRDefault="00A05C31" w:rsidP="005B7D18">
      <w:pPr>
        <w:pStyle w:val="ListParagraph"/>
        <w:numPr>
          <w:ilvl w:val="0"/>
          <w:numId w:val="13"/>
        </w:numPr>
        <w:tabs>
          <w:tab w:val="left" w:pos="9390"/>
        </w:tabs>
        <w:ind w:left="630"/>
        <w:rPr>
          <w:sz w:val="20"/>
          <w:szCs w:val="20"/>
        </w:rPr>
      </w:pPr>
      <w:r w:rsidRPr="00667554">
        <w:rPr>
          <w:sz w:val="20"/>
          <w:szCs w:val="20"/>
        </w:rPr>
        <w:t>Place the box (</w:t>
      </w:r>
      <w:r w:rsidR="00046738">
        <w:rPr>
          <w:sz w:val="20"/>
          <w:szCs w:val="20"/>
        </w:rPr>
        <w:t>from</w:t>
      </w:r>
      <w:r w:rsidRPr="00667554">
        <w:rPr>
          <w:sz w:val="20"/>
          <w:szCs w:val="20"/>
        </w:rPr>
        <w:t xml:space="preserve"> </w:t>
      </w:r>
      <w:r w:rsidR="002C56AC" w:rsidRPr="00667554">
        <w:rPr>
          <w:b/>
          <w:bCs/>
          <w:sz w:val="20"/>
          <w:szCs w:val="20"/>
        </w:rPr>
        <w:t>C</w:t>
      </w:r>
      <w:r w:rsidRPr="00667554">
        <w:rPr>
          <w:b/>
          <w:bCs/>
          <w:sz w:val="20"/>
          <w:szCs w:val="20"/>
        </w:rPr>
        <w:t>.2</w:t>
      </w:r>
      <w:r w:rsidR="004E5794" w:rsidRPr="00667554">
        <w:rPr>
          <w:sz w:val="20"/>
          <w:szCs w:val="20"/>
        </w:rPr>
        <w:t xml:space="preserve">) in </w:t>
      </w:r>
      <w:r w:rsidR="002C56AC" w:rsidRPr="00667554">
        <w:rPr>
          <w:sz w:val="20"/>
          <w:szCs w:val="20"/>
        </w:rPr>
        <w:t>E</w:t>
      </w:r>
      <w:r w:rsidR="00AA45EB" w:rsidRPr="00667554">
        <w:rPr>
          <w:sz w:val="20"/>
          <w:szCs w:val="20"/>
        </w:rPr>
        <w:t>xpress</w:t>
      </w:r>
      <w:r w:rsidR="00C16690" w:rsidRPr="00667554">
        <w:rPr>
          <w:sz w:val="20"/>
          <w:szCs w:val="20"/>
        </w:rPr>
        <w:t xml:space="preserve"> </w:t>
      </w:r>
      <w:r w:rsidR="002C56AC" w:rsidRPr="00667554">
        <w:rPr>
          <w:sz w:val="20"/>
          <w:szCs w:val="20"/>
        </w:rPr>
        <w:t>C</w:t>
      </w:r>
      <w:r w:rsidR="00C16690" w:rsidRPr="00667554">
        <w:rPr>
          <w:sz w:val="20"/>
          <w:szCs w:val="20"/>
        </w:rPr>
        <w:t xml:space="preserve">ourier </w:t>
      </w:r>
      <w:r w:rsidR="002C56AC" w:rsidRPr="00667554">
        <w:rPr>
          <w:sz w:val="20"/>
          <w:szCs w:val="20"/>
        </w:rPr>
        <w:t>S</w:t>
      </w:r>
      <w:r w:rsidR="00C16690" w:rsidRPr="00667554">
        <w:rPr>
          <w:sz w:val="20"/>
          <w:szCs w:val="20"/>
        </w:rPr>
        <w:t>hipp</w:t>
      </w:r>
      <w:r w:rsidR="004E5794" w:rsidRPr="00667554">
        <w:rPr>
          <w:sz w:val="20"/>
          <w:szCs w:val="20"/>
        </w:rPr>
        <w:t xml:space="preserve">ing </w:t>
      </w:r>
      <w:r w:rsidR="002D7030" w:rsidRPr="00667554">
        <w:rPr>
          <w:sz w:val="20"/>
          <w:szCs w:val="20"/>
        </w:rPr>
        <w:t>Box and</w:t>
      </w:r>
      <w:r w:rsidR="002C56AC" w:rsidRPr="00667554">
        <w:rPr>
          <w:sz w:val="20"/>
          <w:szCs w:val="20"/>
        </w:rPr>
        <w:t xml:space="preserve"> </w:t>
      </w:r>
      <w:r w:rsidR="00046738">
        <w:rPr>
          <w:sz w:val="20"/>
          <w:szCs w:val="20"/>
        </w:rPr>
        <w:t>affix</w:t>
      </w:r>
      <w:r w:rsidR="00A176E0" w:rsidRPr="00667554">
        <w:rPr>
          <w:sz w:val="20"/>
          <w:szCs w:val="20"/>
        </w:rPr>
        <w:t xml:space="preserve"> </w:t>
      </w:r>
      <w:r w:rsidR="005B7D18">
        <w:rPr>
          <w:sz w:val="20"/>
          <w:szCs w:val="20"/>
        </w:rPr>
        <w:t>a color copy of the</w:t>
      </w:r>
      <w:r w:rsidR="00046738">
        <w:rPr>
          <w:sz w:val="20"/>
          <w:szCs w:val="20"/>
        </w:rPr>
        <w:t xml:space="preserve"> </w:t>
      </w:r>
      <w:r w:rsidR="008C295B" w:rsidRPr="00667554">
        <w:rPr>
          <w:b/>
          <w:bCs/>
          <w:sz w:val="20"/>
          <w:szCs w:val="20"/>
          <w:u w:val="single"/>
        </w:rPr>
        <w:t>USDA permit and labels</w:t>
      </w:r>
      <w:r w:rsidR="008C295B" w:rsidRPr="00667554">
        <w:rPr>
          <w:sz w:val="20"/>
          <w:szCs w:val="20"/>
        </w:rPr>
        <w:t xml:space="preserve"> provided (in </w:t>
      </w:r>
      <w:r w:rsidR="008C295B" w:rsidRPr="00667554">
        <w:rPr>
          <w:b/>
          <w:bCs/>
          <w:sz w:val="20"/>
          <w:szCs w:val="20"/>
        </w:rPr>
        <w:t>A. 1</w:t>
      </w:r>
      <w:r w:rsidR="008C295B" w:rsidRPr="00667554">
        <w:rPr>
          <w:sz w:val="20"/>
          <w:szCs w:val="20"/>
        </w:rPr>
        <w:t>)</w:t>
      </w:r>
      <w:r w:rsidR="00046738">
        <w:rPr>
          <w:sz w:val="20"/>
          <w:szCs w:val="20"/>
        </w:rPr>
        <w:t xml:space="preserve"> to the outside of this shipping</w:t>
      </w:r>
      <w:r w:rsidR="00046738" w:rsidRPr="00667554">
        <w:rPr>
          <w:sz w:val="20"/>
          <w:szCs w:val="20"/>
        </w:rPr>
        <w:t xml:space="preserve"> box</w:t>
      </w:r>
      <w:r w:rsidR="0069150A" w:rsidRPr="00667554">
        <w:rPr>
          <w:sz w:val="20"/>
          <w:szCs w:val="20"/>
        </w:rPr>
        <w:t>.</w:t>
      </w:r>
      <w:r w:rsidR="005B7D18">
        <w:rPr>
          <w:sz w:val="20"/>
          <w:szCs w:val="20"/>
        </w:rPr>
        <w:t xml:space="preserve"> (Labels MUST be printed in color or they will not past customs)</w:t>
      </w:r>
    </w:p>
    <w:p w14:paraId="7F5D78EF" w14:textId="108E58B6" w:rsidR="005B7D18" w:rsidRPr="00667554" w:rsidRDefault="005B7D18" w:rsidP="005B7D18">
      <w:pPr>
        <w:pStyle w:val="ListParagraph"/>
        <w:numPr>
          <w:ilvl w:val="0"/>
          <w:numId w:val="13"/>
        </w:numPr>
        <w:tabs>
          <w:tab w:val="left" w:pos="9390"/>
        </w:tabs>
        <w:ind w:left="630"/>
        <w:rPr>
          <w:sz w:val="20"/>
          <w:szCs w:val="20"/>
        </w:rPr>
      </w:pPr>
      <w:r>
        <w:rPr>
          <w:sz w:val="20"/>
          <w:szCs w:val="20"/>
        </w:rPr>
        <w:t>Ship overnight/express to the Turf Pest Diagnostic Lab address listed below</w:t>
      </w:r>
    </w:p>
    <w:p w14:paraId="7A17DC50" w14:textId="77777777" w:rsidR="0069150A" w:rsidRDefault="0069150A" w:rsidP="00D968DA">
      <w:pPr>
        <w:rPr>
          <w:sz w:val="20"/>
          <w:szCs w:val="20"/>
        </w:rPr>
      </w:pPr>
    </w:p>
    <w:p w14:paraId="56D394B5" w14:textId="3AEB270F" w:rsidR="0069150A" w:rsidRPr="00667554" w:rsidRDefault="00851A76" w:rsidP="005B7D18">
      <w:pPr>
        <w:tabs>
          <w:tab w:val="left" w:pos="270"/>
          <w:tab w:val="left" w:pos="9390"/>
        </w:tabs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</w:t>
      </w:r>
      <w:r w:rsidR="0069150A" w:rsidRPr="00667554">
        <w:rPr>
          <w:b/>
          <w:bCs/>
          <w:sz w:val="20"/>
          <w:szCs w:val="20"/>
        </w:rPr>
        <w:t xml:space="preserve">. </w:t>
      </w:r>
      <w:r w:rsidR="005B7D18">
        <w:rPr>
          <w:b/>
          <w:bCs/>
          <w:sz w:val="20"/>
          <w:szCs w:val="20"/>
        </w:rPr>
        <w:tab/>
      </w:r>
      <w:r w:rsidR="0069150A" w:rsidRPr="00667554">
        <w:rPr>
          <w:b/>
          <w:bCs/>
          <w:sz w:val="20"/>
          <w:szCs w:val="20"/>
        </w:rPr>
        <w:t>Cautions</w:t>
      </w:r>
    </w:p>
    <w:p w14:paraId="77B3E067" w14:textId="73E25595" w:rsidR="00D968DA" w:rsidRPr="00667554" w:rsidRDefault="00210221" w:rsidP="005B7D18">
      <w:pPr>
        <w:pStyle w:val="ListParagraph"/>
        <w:numPr>
          <w:ilvl w:val="0"/>
          <w:numId w:val="7"/>
        </w:numPr>
        <w:ind w:left="630"/>
        <w:rPr>
          <w:sz w:val="20"/>
          <w:szCs w:val="20"/>
        </w:rPr>
      </w:pPr>
      <w:r w:rsidRPr="00667554">
        <w:rPr>
          <w:b/>
          <w:bCs/>
          <w:sz w:val="20"/>
          <w:szCs w:val="20"/>
        </w:rPr>
        <w:t xml:space="preserve">All samples must be accompanied with </w:t>
      </w:r>
      <w:r w:rsidR="000175D9" w:rsidRPr="00667554">
        <w:rPr>
          <w:b/>
          <w:bCs/>
          <w:sz w:val="20"/>
          <w:szCs w:val="20"/>
        </w:rPr>
        <w:t>a completed Diagnostic Form</w:t>
      </w:r>
      <w:r w:rsidR="00D968DA" w:rsidRPr="00667554">
        <w:rPr>
          <w:b/>
          <w:bCs/>
          <w:sz w:val="20"/>
          <w:szCs w:val="20"/>
        </w:rPr>
        <w:t xml:space="preserve"> </w:t>
      </w:r>
      <w:r w:rsidR="00D968DA" w:rsidRPr="00667554">
        <w:rPr>
          <w:sz w:val="20"/>
          <w:szCs w:val="20"/>
        </w:rPr>
        <w:t>available at</w:t>
      </w:r>
      <w:r w:rsidR="00D968DA" w:rsidRPr="00667554">
        <w:rPr>
          <w:b/>
          <w:bCs/>
          <w:sz w:val="20"/>
          <w:szCs w:val="20"/>
        </w:rPr>
        <w:t xml:space="preserve"> </w:t>
      </w:r>
      <w:r w:rsidR="00D968DA" w:rsidRPr="00667554">
        <w:rPr>
          <w:sz w:val="20"/>
          <w:szCs w:val="20"/>
        </w:rPr>
        <w:t>https://</w:t>
      </w:r>
      <w:r w:rsidR="004C31B9" w:rsidRPr="00667554">
        <w:rPr>
          <w:sz w:val="20"/>
          <w:szCs w:val="20"/>
        </w:rPr>
        <w:t>turfpestlab.psu.edu</w:t>
      </w:r>
      <w:r w:rsidR="00D968DA" w:rsidRPr="00667554">
        <w:rPr>
          <w:sz w:val="20"/>
          <w:szCs w:val="20"/>
        </w:rPr>
        <w:t xml:space="preserve"> or </w:t>
      </w:r>
      <w:r w:rsidR="006C17E2" w:rsidRPr="00667554">
        <w:rPr>
          <w:sz w:val="20"/>
          <w:szCs w:val="20"/>
        </w:rPr>
        <w:t xml:space="preserve">can be requested </w:t>
      </w:r>
      <w:r w:rsidR="006C1196" w:rsidRPr="00667554">
        <w:rPr>
          <w:sz w:val="20"/>
          <w:szCs w:val="20"/>
        </w:rPr>
        <w:t xml:space="preserve">at </w:t>
      </w:r>
      <w:hyperlink r:id="rId12" w:history="1">
        <w:r w:rsidR="00667554" w:rsidRPr="00667554">
          <w:rPr>
            <w:rStyle w:val="Hyperlink"/>
            <w:color w:val="auto"/>
            <w:sz w:val="20"/>
            <w:szCs w:val="20"/>
          </w:rPr>
          <w:t>TurfPestLab@psu.edu</w:t>
        </w:r>
      </w:hyperlink>
      <w:r w:rsidR="000657F8" w:rsidRPr="00667554">
        <w:rPr>
          <w:sz w:val="20"/>
          <w:szCs w:val="20"/>
        </w:rPr>
        <w:t>.</w:t>
      </w:r>
    </w:p>
    <w:p w14:paraId="014357AA" w14:textId="371FFF66" w:rsidR="00206D19" w:rsidRPr="00667554" w:rsidRDefault="00645DD1" w:rsidP="005B7D18">
      <w:pPr>
        <w:pStyle w:val="ListParagraph"/>
        <w:numPr>
          <w:ilvl w:val="0"/>
          <w:numId w:val="7"/>
        </w:numPr>
        <w:ind w:left="630"/>
        <w:rPr>
          <w:sz w:val="20"/>
          <w:szCs w:val="20"/>
        </w:rPr>
      </w:pPr>
      <w:r w:rsidRPr="00667554">
        <w:rPr>
          <w:sz w:val="20"/>
          <w:szCs w:val="20"/>
        </w:rPr>
        <w:t xml:space="preserve">Placed the </w:t>
      </w:r>
      <w:r w:rsidR="00667554">
        <w:rPr>
          <w:sz w:val="20"/>
          <w:szCs w:val="20"/>
        </w:rPr>
        <w:t>completed</w:t>
      </w:r>
      <w:r w:rsidRPr="00667554">
        <w:rPr>
          <w:sz w:val="20"/>
          <w:szCs w:val="20"/>
        </w:rPr>
        <w:t xml:space="preserve"> Diagnostic Form in a plastic ba</w:t>
      </w:r>
      <w:r w:rsidR="000506A8" w:rsidRPr="00667554">
        <w:rPr>
          <w:sz w:val="20"/>
          <w:szCs w:val="20"/>
        </w:rPr>
        <w:t>g and place it in box 1 (</w:t>
      </w:r>
      <w:r w:rsidR="000506A8" w:rsidRPr="00667554">
        <w:rPr>
          <w:b/>
          <w:bCs/>
          <w:sz w:val="20"/>
          <w:szCs w:val="20"/>
        </w:rPr>
        <w:t>in A1</w:t>
      </w:r>
      <w:r w:rsidR="000506A8" w:rsidRPr="00667554">
        <w:rPr>
          <w:sz w:val="20"/>
          <w:szCs w:val="20"/>
        </w:rPr>
        <w:t xml:space="preserve">). </w:t>
      </w:r>
    </w:p>
    <w:p w14:paraId="5CCDD11F" w14:textId="77777777" w:rsidR="00667554" w:rsidRDefault="006134F4" w:rsidP="005B7D18">
      <w:pPr>
        <w:pStyle w:val="ListParagraph"/>
        <w:numPr>
          <w:ilvl w:val="0"/>
          <w:numId w:val="7"/>
        </w:numPr>
        <w:ind w:left="630"/>
        <w:rPr>
          <w:sz w:val="20"/>
          <w:szCs w:val="20"/>
        </w:rPr>
      </w:pPr>
      <w:r w:rsidRPr="00667554">
        <w:rPr>
          <w:sz w:val="20"/>
          <w:szCs w:val="20"/>
        </w:rPr>
        <w:t>Samples are only received</w:t>
      </w:r>
      <w:r w:rsidR="002A62A7" w:rsidRPr="00667554">
        <w:rPr>
          <w:sz w:val="20"/>
          <w:szCs w:val="20"/>
        </w:rPr>
        <w:t xml:space="preserve"> and processed</w:t>
      </w:r>
      <w:r w:rsidRPr="00667554">
        <w:rPr>
          <w:sz w:val="20"/>
          <w:szCs w:val="20"/>
        </w:rPr>
        <w:t xml:space="preserve"> on working days</w:t>
      </w:r>
      <w:r w:rsidR="002A62A7" w:rsidRPr="00667554">
        <w:rPr>
          <w:sz w:val="20"/>
          <w:szCs w:val="20"/>
        </w:rPr>
        <w:t>.</w:t>
      </w:r>
    </w:p>
    <w:p w14:paraId="2F21507A" w14:textId="2163D9AF" w:rsidR="00693867" w:rsidRPr="00667554" w:rsidRDefault="002A62A7" w:rsidP="005B7D18">
      <w:pPr>
        <w:pStyle w:val="ListParagraph"/>
        <w:numPr>
          <w:ilvl w:val="0"/>
          <w:numId w:val="7"/>
        </w:numPr>
        <w:ind w:left="630"/>
        <w:rPr>
          <w:sz w:val="20"/>
          <w:szCs w:val="20"/>
        </w:rPr>
      </w:pPr>
      <w:r w:rsidRPr="00667554">
        <w:rPr>
          <w:sz w:val="20"/>
          <w:szCs w:val="20"/>
        </w:rPr>
        <w:t xml:space="preserve">Contact </w:t>
      </w:r>
      <w:r w:rsidR="00667554">
        <w:rPr>
          <w:sz w:val="20"/>
          <w:szCs w:val="20"/>
        </w:rPr>
        <w:t>our lab</w:t>
      </w:r>
      <w:r w:rsidR="005905D2" w:rsidRPr="00667554">
        <w:rPr>
          <w:sz w:val="20"/>
          <w:szCs w:val="20"/>
        </w:rPr>
        <w:t xml:space="preserve"> </w:t>
      </w:r>
      <w:r w:rsidR="00FA0868" w:rsidRPr="00667554">
        <w:rPr>
          <w:sz w:val="20"/>
          <w:szCs w:val="20"/>
        </w:rPr>
        <w:t xml:space="preserve">at </w:t>
      </w:r>
      <w:hyperlink r:id="rId13" w:history="1">
        <w:r w:rsidR="00FA0868" w:rsidRPr="00667554">
          <w:rPr>
            <w:rStyle w:val="Hyperlink"/>
            <w:color w:val="auto"/>
            <w:sz w:val="20"/>
            <w:szCs w:val="20"/>
          </w:rPr>
          <w:t>TurfPestLab@psu.edu</w:t>
        </w:r>
      </w:hyperlink>
      <w:r w:rsidR="00FA0868" w:rsidRPr="00667554">
        <w:rPr>
          <w:sz w:val="20"/>
          <w:szCs w:val="20"/>
        </w:rPr>
        <w:t xml:space="preserve"> for </w:t>
      </w:r>
      <w:r w:rsidR="00EE122C" w:rsidRPr="00667554">
        <w:rPr>
          <w:sz w:val="20"/>
          <w:szCs w:val="20"/>
        </w:rPr>
        <w:t>additional advice</w:t>
      </w:r>
      <w:r w:rsidR="00FA0868" w:rsidRPr="00667554">
        <w:rPr>
          <w:sz w:val="20"/>
          <w:szCs w:val="20"/>
        </w:rPr>
        <w:t xml:space="preserve"> </w:t>
      </w:r>
      <w:r w:rsidR="004861CE" w:rsidRPr="00667554">
        <w:rPr>
          <w:sz w:val="20"/>
          <w:szCs w:val="20"/>
        </w:rPr>
        <w:t>or service</w:t>
      </w:r>
      <w:r w:rsidR="00EE122C" w:rsidRPr="00667554">
        <w:rPr>
          <w:sz w:val="20"/>
          <w:szCs w:val="20"/>
        </w:rPr>
        <w:t>s</w:t>
      </w:r>
      <w:r w:rsidR="00667554">
        <w:rPr>
          <w:sz w:val="20"/>
          <w:szCs w:val="20"/>
        </w:rPr>
        <w:t>.</w:t>
      </w:r>
    </w:p>
    <w:p w14:paraId="544DDCA5" w14:textId="77777777" w:rsidR="00584A0B" w:rsidRPr="00667554" w:rsidRDefault="00584A0B" w:rsidP="00693867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6D2B0E9F" w14:textId="77777777" w:rsidR="005B7D18" w:rsidRPr="003C77DB" w:rsidRDefault="005B7D18" w:rsidP="005B7D18">
      <w:pPr>
        <w:tabs>
          <w:tab w:val="left" w:pos="1290"/>
        </w:tabs>
        <w:rPr>
          <w:b/>
          <w:bCs/>
          <w:color w:val="FF0000"/>
          <w:sz w:val="24"/>
          <w:szCs w:val="24"/>
        </w:rPr>
      </w:pPr>
      <w:r>
        <w:rPr>
          <w:b/>
          <w:bCs/>
          <w:sz w:val="24"/>
          <w:szCs w:val="24"/>
        </w:rPr>
        <w:t>Invoices will be sent along with credit card payment link</w:t>
      </w:r>
    </w:p>
    <w:p w14:paraId="27DCCD0B" w14:textId="7C155F6D" w:rsidR="005B7D18" w:rsidRPr="00212012" w:rsidRDefault="003D63EF" w:rsidP="005B7D18">
      <w:pPr>
        <w:tabs>
          <w:tab w:val="left" w:pos="9390"/>
        </w:tabs>
        <w:rPr>
          <w:b/>
          <w:bCs/>
          <w:sz w:val="24"/>
          <w:szCs w:val="24"/>
        </w:rPr>
      </w:pPr>
      <w:r>
        <w:rPr>
          <w:b/>
          <w:bCs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B2EC65" wp14:editId="62B2955C">
                <wp:simplePos x="0" y="0"/>
                <wp:positionH relativeFrom="column">
                  <wp:posOffset>1982470</wp:posOffset>
                </wp:positionH>
                <wp:positionV relativeFrom="paragraph">
                  <wp:posOffset>162560</wp:posOffset>
                </wp:positionV>
                <wp:extent cx="2886710" cy="1119505"/>
                <wp:effectExtent l="0" t="0" r="27940" b="2349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6710" cy="11195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DF42B5" w14:textId="77777777" w:rsidR="005B7D18" w:rsidRPr="00E767F3" w:rsidRDefault="00851A76" w:rsidP="005B7D18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hyperlink r:id="rId14" w:history="1">
                              <w:r w:rsidR="005B7D18" w:rsidRPr="00E767F3"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  <w:u w:val="none"/>
                                </w:rPr>
                                <w:t>Turf Pest Diagnostic Lab</w:t>
                              </w:r>
                            </w:hyperlink>
                          </w:p>
                          <w:p w14:paraId="7D3BE41C" w14:textId="77777777" w:rsidR="003D63EF" w:rsidRDefault="003D63EF" w:rsidP="005B7D1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/o John Kaminski</w:t>
                            </w:r>
                          </w:p>
                          <w:p w14:paraId="110F1983" w14:textId="579EAC11" w:rsidR="005B7D18" w:rsidRPr="00E767F3" w:rsidRDefault="005B7D18" w:rsidP="005B7D1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767F3">
                              <w:rPr>
                                <w:sz w:val="20"/>
                                <w:szCs w:val="20"/>
                              </w:rPr>
                              <w:t>11 Tyson Building</w:t>
                            </w:r>
                          </w:p>
                          <w:p w14:paraId="0B525E88" w14:textId="06A5B3F9" w:rsidR="005B7D18" w:rsidRPr="00E767F3" w:rsidRDefault="005B7D18" w:rsidP="005B7D1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767F3">
                              <w:rPr>
                                <w:sz w:val="20"/>
                                <w:szCs w:val="20"/>
                              </w:rPr>
                              <w:t>University Park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PA 16802</w:t>
                            </w:r>
                            <w:r w:rsidR="003D63EF">
                              <w:rPr>
                                <w:sz w:val="20"/>
                                <w:szCs w:val="20"/>
                              </w:rPr>
                              <w:t xml:space="preserve"> USA</w:t>
                            </w:r>
                          </w:p>
                          <w:p w14:paraId="720133C3" w14:textId="77777777" w:rsidR="005B7D18" w:rsidRPr="00E767F3" w:rsidRDefault="005B7D18" w:rsidP="005B7D1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hyperlink r:id="rId15" w:history="1">
                              <w:r w:rsidRPr="007B7D4C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TurfPestLab@psu.edu</w:t>
                              </w:r>
                            </w:hyperlink>
                          </w:p>
                          <w:p w14:paraId="332BAE0F" w14:textId="66964B2C" w:rsidR="005B7D18" w:rsidRPr="00E767F3" w:rsidRDefault="005B7D18" w:rsidP="005B7D1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hone:</w:t>
                            </w:r>
                            <w:r w:rsidR="003D63EF">
                              <w:rPr>
                                <w:sz w:val="20"/>
                                <w:szCs w:val="20"/>
                              </w:rPr>
                              <w:t xml:space="preserve"> +1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67F3">
                              <w:rPr>
                                <w:sz w:val="20"/>
                                <w:szCs w:val="20"/>
                              </w:rPr>
                              <w:t>(814) 863-0918</w:t>
                            </w:r>
                          </w:p>
                          <w:p w14:paraId="2DC156C8" w14:textId="77777777" w:rsidR="005B7D18" w:rsidRDefault="00851A76" w:rsidP="005B7D18">
                            <w:pPr>
                              <w:jc w:val="center"/>
                            </w:pPr>
                            <w:hyperlink r:id="rId16" w:history="1">
                              <w:r w:rsidR="005B7D18" w:rsidRPr="00E767F3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s://turf.psu.edu/pest-lab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B2EC6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156.1pt;margin-top:12.8pt;width:227.3pt;height:8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mgZOAIAAH0EAAAOAAAAZHJzL2Uyb0RvYy54bWysVE1v2zAMvQ/YfxB0X2xnSZoGcYosRYYB&#10;RVsgHXpWZCk2JouapMTOfv0o2flot9Owi0yJ1BP5+Oj5XVsrchDWVaBzmg1SSoTmUFR6l9PvL+tP&#10;U0qcZ7pgCrTI6VE4erf4+GHemJkYQgmqEJYgiHazxuS09N7MksTxUtTMDcAIjU4JtmYet3aXFJY1&#10;iF6rZJimk6QBWxgLXDiHp/edky4ivpSC+ycpnfBE5RRz83G1cd2GNVnM2WxnmSkr3qfB/iGLmlUa&#10;Hz1D3TPPyN5Wf0DVFbfgQPoBhzoBKSsuYg1YTZa+q2ZTMiNiLUiOM2ea3P+D5Y+HjXm2xLdfoMUG&#10;BkIa42YOD0M9rbR1+GKmBP1I4fFMm2g94Xg4nE4nNxm6OPqyLLsdp+OAk1yuG+v8VwE1CUZOLfYl&#10;0sUOD853oaeQ8JoDVRXrSqm4CVoQK2XJgWEXlY9JIvibKKVJk9PJ53Eagd/4AvT5/lYx/qNP7yoK&#10;8ZTGnC/FB8u327ZnZAvFEYmy0GnIGb6uEPeBOf/MLIoGCcBB8E+4SAWYDPQWJSXYX387D/HYS/RS&#10;0qAIc+p+7pkVlKhvGrt8m41GQbVxMxrfDHFjrz3ba4/e1ytAhjIcOcOjGeK9OpnSQv2K87IMr6KL&#10;aY5v59SfzJXvRgPnjYvlMgahTg3zD3pjeIAOHQl8vrSvzJq+nx6l8AgnubLZu7Z2seGmhuXeg6xi&#10;zwPBHas976jxqJp+HsMQXe9j1OWvsfgNAAD//wMAUEsDBBQABgAIAAAAIQDsfAux3QAAAAoBAAAP&#10;AAAAZHJzL2Rvd25yZXYueG1sTI/BTsMwDIbvSLxDZCRuLG0RpStNJ0CDC6cNxDlrsiSicaok68rb&#10;Y05wtP3p9/d3m8WPbNYxuYACylUBTOMQlEMj4OP95aYBlrJEJceAWsC3TrDpLy862apwxp2e99kw&#10;CsHUSgE256nlPA1We5lWYdJIt2OIXmYao+EqyjOF+5FXRVFzLx3SBysn/Wz18LU/eQHbJ7M2QyOj&#10;3TbKuXn5PL6ZVyGur5bHB2BZL/kPhl99UoeenA7hhCqxUcBtWVWECqjuamAE3Nc1dTnQoijXwPuO&#10;/6/Q/wAAAP//AwBQSwECLQAUAAYACAAAACEAtoM4kv4AAADhAQAAEwAAAAAAAAAAAAAAAAAAAAAA&#10;W0NvbnRlbnRfVHlwZXNdLnhtbFBLAQItABQABgAIAAAAIQA4/SH/1gAAAJQBAAALAAAAAAAAAAAA&#10;AAAAAC8BAABfcmVscy8ucmVsc1BLAQItABQABgAIAAAAIQChtmgZOAIAAH0EAAAOAAAAAAAAAAAA&#10;AAAAAC4CAABkcnMvZTJvRG9jLnhtbFBLAQItABQABgAIAAAAIQDsfAux3QAAAAoBAAAPAAAAAAAA&#10;AAAAAAAAAJIEAABkcnMvZG93bnJldi54bWxQSwUGAAAAAAQABADzAAAAnAUAAAAA&#10;" fillcolor="white [3201]" strokeweight=".5pt">
                <v:textbox>
                  <w:txbxContent>
                    <w:p w14:paraId="75DF42B5" w14:textId="77777777" w:rsidR="005B7D18" w:rsidRPr="00E767F3" w:rsidRDefault="005B7D18" w:rsidP="005B7D18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hyperlink r:id="rId17" w:history="1">
                        <w:r w:rsidRPr="00E767F3"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  <w:u w:val="none"/>
                          </w:rPr>
                          <w:t>Turf Pest Diagnostic Lab</w:t>
                        </w:r>
                      </w:hyperlink>
                    </w:p>
                    <w:p w14:paraId="7D3BE41C" w14:textId="77777777" w:rsidR="003D63EF" w:rsidRDefault="003D63EF" w:rsidP="005B7D1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/o John Kaminski</w:t>
                      </w:r>
                    </w:p>
                    <w:p w14:paraId="110F1983" w14:textId="579EAC11" w:rsidR="005B7D18" w:rsidRPr="00E767F3" w:rsidRDefault="005B7D18" w:rsidP="005B7D1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767F3">
                        <w:rPr>
                          <w:sz w:val="20"/>
                          <w:szCs w:val="20"/>
                        </w:rPr>
                        <w:t>11 Tyson Building</w:t>
                      </w:r>
                    </w:p>
                    <w:p w14:paraId="0B525E88" w14:textId="06A5B3F9" w:rsidR="005B7D18" w:rsidRPr="00E767F3" w:rsidRDefault="005B7D18" w:rsidP="005B7D1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767F3">
                        <w:rPr>
                          <w:sz w:val="20"/>
                          <w:szCs w:val="20"/>
                        </w:rPr>
                        <w:t>University Park</w:t>
                      </w:r>
                      <w:r>
                        <w:rPr>
                          <w:sz w:val="20"/>
                          <w:szCs w:val="20"/>
                        </w:rPr>
                        <w:t xml:space="preserve">, </w:t>
                      </w:r>
                      <w:r w:rsidRPr="00E767F3">
                        <w:rPr>
                          <w:sz w:val="20"/>
                          <w:szCs w:val="20"/>
                        </w:rPr>
                        <w:t>PA 16802</w:t>
                      </w:r>
                      <w:r w:rsidR="003D63EF">
                        <w:rPr>
                          <w:sz w:val="20"/>
                          <w:szCs w:val="20"/>
                        </w:rPr>
                        <w:t xml:space="preserve"> USA</w:t>
                      </w:r>
                    </w:p>
                    <w:p w14:paraId="720133C3" w14:textId="77777777" w:rsidR="005B7D18" w:rsidRPr="00E767F3" w:rsidRDefault="005B7D18" w:rsidP="005B7D1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Email: </w:t>
                      </w:r>
                      <w:hyperlink r:id="rId18" w:history="1">
                        <w:r w:rsidRPr="007B7D4C">
                          <w:rPr>
                            <w:rStyle w:val="Hyperlink"/>
                            <w:sz w:val="20"/>
                            <w:szCs w:val="20"/>
                          </w:rPr>
                          <w:t>TurfPestLab@psu.edu</w:t>
                        </w:r>
                      </w:hyperlink>
                    </w:p>
                    <w:p w14:paraId="332BAE0F" w14:textId="66964B2C" w:rsidR="005B7D18" w:rsidRPr="00E767F3" w:rsidRDefault="005B7D18" w:rsidP="005B7D18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hone:</w:t>
                      </w:r>
                      <w:r w:rsidR="003D63EF">
                        <w:rPr>
                          <w:sz w:val="20"/>
                          <w:szCs w:val="20"/>
                        </w:rPr>
                        <w:t xml:space="preserve"> +1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E767F3">
                        <w:rPr>
                          <w:sz w:val="20"/>
                          <w:szCs w:val="20"/>
                        </w:rPr>
                        <w:t>(814) 863-0918</w:t>
                      </w:r>
                    </w:p>
                    <w:p w14:paraId="2DC156C8" w14:textId="77777777" w:rsidR="005B7D18" w:rsidRDefault="005B7D18" w:rsidP="005B7D18">
                      <w:pPr>
                        <w:jc w:val="center"/>
                      </w:pPr>
                      <w:hyperlink r:id="rId19" w:history="1">
                        <w:r w:rsidRPr="00E767F3">
                          <w:rPr>
                            <w:rStyle w:val="Hyperlink"/>
                            <w:sz w:val="20"/>
                            <w:szCs w:val="20"/>
                          </w:rPr>
                          <w:t>https://turf.psu.edu/pest-lab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74F9461E" w14:textId="3BCE801B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22EE18BB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2284E99E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730D259E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0A77D1C6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5E20B8CA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3BFB482D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2CF0F1BA" w14:textId="77777777" w:rsidR="005B7D18" w:rsidRDefault="005B7D18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</w:p>
    <w:p w14:paraId="44786578" w14:textId="320CB7B9" w:rsidR="004C31B9" w:rsidRPr="00667554" w:rsidRDefault="004C31B9" w:rsidP="004C31B9">
      <w:pPr>
        <w:tabs>
          <w:tab w:val="left" w:pos="9390"/>
        </w:tabs>
        <w:rPr>
          <w:rFonts w:cstheme="minorHAnsi"/>
          <w:b/>
          <w:bCs/>
          <w:u w:val="single"/>
        </w:rPr>
      </w:pPr>
      <w:r w:rsidRPr="00667554">
        <w:rPr>
          <w:rFonts w:cstheme="minorHAnsi"/>
          <w:b/>
          <w:bCs/>
          <w:u w:val="single"/>
        </w:rPr>
        <w:t>Diagnostic Services and Fee’s</w:t>
      </w:r>
      <w:r w:rsidRPr="00667554">
        <w:rPr>
          <w:rFonts w:cstheme="minorHAnsi"/>
          <w:b/>
          <w:bCs/>
          <w:sz w:val="24"/>
          <w:szCs w:val="24"/>
          <w:u w:val="single"/>
        </w:rPr>
        <w:t>:</w:t>
      </w:r>
    </w:p>
    <w:p w14:paraId="59D98F59" w14:textId="77777777" w:rsidR="004C31B9" w:rsidRPr="00667554" w:rsidRDefault="004C31B9" w:rsidP="004C3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Disease identification examination and full report (</w:t>
      </w:r>
      <w:r w:rsidRPr="00667554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125.00</w:t>
      </w: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0A5D329C" w14:textId="77777777" w:rsidR="004C31B9" w:rsidRPr="00667554" w:rsidRDefault="004C31B9" w:rsidP="004C3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Pathogen culturing, PCR confirmation and full report (</w:t>
      </w:r>
      <w:r w:rsidRPr="00667554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225.00</w:t>
      </w: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346B4604" w14:textId="77777777" w:rsidR="004C31B9" w:rsidRPr="00667554" w:rsidRDefault="004C31B9" w:rsidP="004C3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Pesticide resistance screening (</w:t>
      </w:r>
      <w:r w:rsidRPr="00667554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275.00</w:t>
      </w: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1269DBE7" w14:textId="77777777" w:rsidR="004C31B9" w:rsidRPr="00667554" w:rsidRDefault="004C31B9" w:rsidP="004C3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Endophyte screening (</w:t>
      </w:r>
      <w:r w:rsidRPr="00667554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275.00</w:t>
      </w: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0225D53C" w14:textId="77777777" w:rsidR="004C31B9" w:rsidRPr="00667554" w:rsidRDefault="004C31B9" w:rsidP="004C3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Species DNA sequencing (</w:t>
      </w:r>
      <w:r w:rsidRPr="00667554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175.00</w:t>
      </w: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007207A3" w14:textId="77777777" w:rsidR="004C31B9" w:rsidRPr="00667554" w:rsidRDefault="004C31B9" w:rsidP="004C31B9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0"/>
          <w:szCs w:val="20"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Weed or insect identification (</w:t>
      </w:r>
      <w:r w:rsidRPr="00667554">
        <w:rPr>
          <w:rFonts w:asciiTheme="minorHAnsi" w:eastAsia="Open Sans" w:hAnsiTheme="minorHAnsi" w:cstheme="minorHAnsi"/>
          <w:b/>
          <w:bCs/>
          <w:kern w:val="24"/>
          <w:sz w:val="20"/>
          <w:szCs w:val="20"/>
        </w:rPr>
        <w:t>$65.00</w:t>
      </w: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)</w:t>
      </w:r>
    </w:p>
    <w:p w14:paraId="3FEDEDD9" w14:textId="57115495" w:rsidR="005B7D18" w:rsidRPr="005B7D18" w:rsidRDefault="004C31B9" w:rsidP="005B7D18">
      <w:pPr>
        <w:pStyle w:val="ListParagraph"/>
        <w:numPr>
          <w:ilvl w:val="0"/>
          <w:numId w:val="1"/>
        </w:numPr>
        <w:rPr>
          <w:b/>
          <w:bCs/>
        </w:rPr>
      </w:pPr>
      <w:r w:rsidRPr="00667554">
        <w:rPr>
          <w:rFonts w:asciiTheme="minorHAnsi" w:eastAsia="Open Sans" w:hAnsiTheme="minorHAnsi" w:cstheme="minorHAnsi"/>
          <w:kern w:val="24"/>
          <w:sz w:val="20"/>
          <w:szCs w:val="20"/>
        </w:rPr>
        <w:t>Nematode counts (coming soon)</w:t>
      </w:r>
    </w:p>
    <w:sectPr w:rsidR="005B7D18" w:rsidRPr="005B7D18" w:rsidSect="00790E0F">
      <w:headerReference w:type="default" r:id="rId20"/>
      <w:footerReference w:type="default" r:id="rId21"/>
      <w:type w:val="continuous"/>
      <w:pgSz w:w="12240" w:h="15840"/>
      <w:pgMar w:top="2340" w:right="720" w:bottom="432" w:left="720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03D5F" w14:textId="77777777" w:rsidR="00837CF7" w:rsidRDefault="00837CF7" w:rsidP="00E767F3">
      <w:r>
        <w:separator/>
      </w:r>
    </w:p>
  </w:endnote>
  <w:endnote w:type="continuationSeparator" w:id="0">
    <w:p w14:paraId="013E0C03" w14:textId="77777777" w:rsidR="00837CF7" w:rsidRDefault="00837CF7" w:rsidP="00E767F3">
      <w:r>
        <w:continuationSeparator/>
      </w:r>
    </w:p>
  </w:endnote>
  <w:endnote w:type="continuationNotice" w:id="1">
    <w:p w14:paraId="1FCD3E97" w14:textId="77777777" w:rsidR="00837CF7" w:rsidRDefault="00837C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BE9ED" w14:textId="68D308C3" w:rsidR="00E1251B" w:rsidRDefault="00E1251B">
    <w:pPr>
      <w:pStyle w:val="Footer"/>
      <w:jc w:val="right"/>
    </w:pPr>
  </w:p>
  <w:p w14:paraId="30E1585F" w14:textId="77777777" w:rsidR="00E1251B" w:rsidRDefault="00E12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3FF2A" w14:textId="77777777" w:rsidR="00837CF7" w:rsidRDefault="00837CF7" w:rsidP="00E767F3">
      <w:r>
        <w:separator/>
      </w:r>
    </w:p>
  </w:footnote>
  <w:footnote w:type="continuationSeparator" w:id="0">
    <w:p w14:paraId="37067818" w14:textId="77777777" w:rsidR="00837CF7" w:rsidRDefault="00837CF7" w:rsidP="00E767F3">
      <w:r>
        <w:continuationSeparator/>
      </w:r>
    </w:p>
  </w:footnote>
  <w:footnote w:type="continuationNotice" w:id="1">
    <w:p w14:paraId="5F8C5178" w14:textId="77777777" w:rsidR="00837CF7" w:rsidRDefault="00837C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8307E" w14:textId="43EBCC3F" w:rsidR="00E767F3" w:rsidRDefault="00224C57" w:rsidP="00E767F3">
    <w:pPr>
      <w:jc w:val="right"/>
    </w:pPr>
    <w:r>
      <w:rPr>
        <w:noProof/>
      </w:rPr>
      <w:drawing>
        <wp:anchor distT="0" distB="0" distL="114300" distR="114300" simplePos="0" relativeHeight="251661824" behindDoc="0" locked="0" layoutInCell="1" allowOverlap="1" wp14:anchorId="6ED91D4C" wp14:editId="1AC219C2">
          <wp:simplePos x="0" y="0"/>
          <wp:positionH relativeFrom="margin">
            <wp:align>left</wp:align>
          </wp:positionH>
          <wp:positionV relativeFrom="paragraph">
            <wp:posOffset>-185420</wp:posOffset>
          </wp:positionV>
          <wp:extent cx="1192695" cy="465924"/>
          <wp:effectExtent l="0" t="0" r="7620" b="0"/>
          <wp:wrapNone/>
          <wp:docPr id="111" name="Picture 111" descr="Penn State College of Agriculture to hold open house - Farm and Dai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Penn State College of Agriculture to hold open house - Farm and Dair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3956" cy="4664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78D1">
      <w:rPr>
        <w:noProof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20A72B6B" wp14:editId="2B779DE0">
              <wp:simplePos x="0" y="0"/>
              <wp:positionH relativeFrom="margin">
                <wp:align>left</wp:align>
              </wp:positionH>
              <wp:positionV relativeFrom="paragraph">
                <wp:posOffset>-115294</wp:posOffset>
              </wp:positionV>
              <wp:extent cx="6826250" cy="1796415"/>
              <wp:effectExtent l="0" t="0" r="12700" b="13335"/>
              <wp:wrapNone/>
              <wp:docPr id="27" name="Text Box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826250" cy="17964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>
                            <a:alpha val="0"/>
                          </a:prstClr>
                        </a:solidFill>
                      </a:ln>
                    </wps:spPr>
                    <wps:txbx>
                      <w:txbxContent>
                        <w:p w14:paraId="2F38B3ED" w14:textId="77777777" w:rsidR="00953AA1" w:rsidRPr="00953AA1" w:rsidRDefault="00953AA1" w:rsidP="00953AA1">
                          <w:pPr>
                            <w:jc w:val="right"/>
                            <w:rPr>
                              <w:rFonts w:ascii="Segoe UI" w:hAnsi="Segoe UI" w:cs="Segoe UI"/>
                              <w:color w:val="002060"/>
                              <w:sz w:val="40"/>
                              <w:szCs w:val="40"/>
                            </w:rPr>
                          </w:pPr>
                          <w:r w:rsidRPr="00953AA1">
                            <w:rPr>
                              <w:rFonts w:ascii="Segoe UI" w:hAnsi="Segoe UI" w:cs="Segoe UI"/>
                              <w:b/>
                              <w:bCs/>
                              <w:color w:val="002060"/>
                              <w:sz w:val="40"/>
                              <w:szCs w:val="40"/>
                              <w:lang w:val="it-IT"/>
                            </w:rPr>
                            <w:t>PSU Turf Pest Diagnostic Laboratory</w:t>
                          </w:r>
                        </w:p>
                        <w:p w14:paraId="76032E1A" w14:textId="203D65D6" w:rsidR="006A78D1" w:rsidRDefault="006A78D1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Penn State University</w:t>
                          </w:r>
                        </w:p>
                        <w:p w14:paraId="43325E47" w14:textId="4B525102" w:rsidR="006A78D1" w:rsidRPr="00446504" w:rsidRDefault="002C4AE0" w:rsidP="002C4AE0">
                          <w:pPr>
                            <w:jc w:val="center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                                                                                        </w:t>
                          </w:r>
                          <w:r w:rsidR="00F06A0F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                   </w:t>
                          </w:r>
                          <w:r w:rsidR="00224C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                                                                   </w:t>
                          </w:r>
                          <w:r w:rsidR="006A78D1"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11 Tyson Building</w:t>
                          </w: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, </w:t>
                          </w:r>
                          <w:r w:rsidR="006A78D1"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University Park, PA 16802</w:t>
                          </w:r>
                        </w:p>
                        <w:p w14:paraId="7E57B4DD" w14:textId="77777777" w:rsidR="006A78D1" w:rsidRPr="00446504" w:rsidRDefault="006A78D1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Email: </w:t>
                          </w:r>
                          <w:hyperlink r:id="rId2" w:history="1">
                            <w:r w:rsidRPr="00446504">
                              <w:rPr>
                                <w:rStyle w:val="Hyperlink"/>
                                <w:rFonts w:ascii="Book Antiqua" w:hAnsi="Book Antiqua"/>
                                <w:sz w:val="16"/>
                                <w:szCs w:val="16"/>
                              </w:rPr>
                              <w:t>TurfPestLab@psu.edu</w:t>
                            </w:r>
                          </w:hyperlink>
                        </w:p>
                        <w:p w14:paraId="05C271C8" w14:textId="77777777" w:rsidR="006A78D1" w:rsidRPr="00446504" w:rsidRDefault="006A78D1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446504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Phone: (814) 863-0918</w:t>
                          </w:r>
                        </w:p>
                        <w:p w14:paraId="0F93C3ED" w14:textId="57843445" w:rsidR="006A78D1" w:rsidRDefault="00851A76" w:rsidP="006A78D1">
                          <w:pPr>
                            <w:jc w:val="right"/>
                            <w:rPr>
                              <w:rStyle w:val="Hyperlink"/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hyperlink r:id="rId3" w:history="1">
                            <w:r w:rsidR="001302EA" w:rsidRPr="00055935">
                              <w:rPr>
                                <w:rStyle w:val="Hyperlink"/>
                                <w:rFonts w:ascii="Book Antiqua" w:hAnsi="Book Antiqua"/>
                                <w:sz w:val="16"/>
                                <w:szCs w:val="16"/>
                              </w:rPr>
                              <w:t>https://turfpestlab.psu.edu</w:t>
                            </w:r>
                          </w:hyperlink>
                        </w:p>
                        <w:p w14:paraId="49C8E4D1" w14:textId="77777777" w:rsidR="00365B17" w:rsidRDefault="00365B17" w:rsidP="006A78D1">
                          <w:pPr>
                            <w:jc w:val="right"/>
                            <w:rPr>
                              <w:rStyle w:val="Hyperlink"/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</w:p>
                        <w:p w14:paraId="5E2B86CC" w14:textId="2749B119" w:rsidR="00EA2BCF" w:rsidRPr="00365B17" w:rsidRDefault="000E5BAD" w:rsidP="006A78D1">
                          <w:pPr>
                            <w:jc w:val="right"/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r w:rsidRPr="00365B17">
                            <w:rPr>
                              <w:rStyle w:val="Hyperlink"/>
                              <w:rFonts w:ascii="Book Antiqua" w:hAnsi="Book Antiqua"/>
                              <w:sz w:val="16"/>
                              <w:szCs w:val="16"/>
                              <w:u w:val="none"/>
                            </w:rPr>
                            <w:t>===========================================================================================================</w:t>
                          </w:r>
                        </w:p>
                        <w:p w14:paraId="5E82F3B2" w14:textId="77777777" w:rsidR="006A78D1" w:rsidRDefault="006A78D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A72B6B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left:0;text-align:left;margin-left:0;margin-top:-9.1pt;width:537.5pt;height:141.45pt;z-index:251652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HYQgIAAJoEAAAOAAAAZHJzL2Uyb0RvYy54bWysVE1v2zAMvQ/YfxB0XxxnSdoacYosRYYB&#10;QVsgHXpWZCk2JouapMTOfv0o2flYu9Owi0yJ1CP1+OjZfVsrchDWVaBzmg6GlAjNoaj0LqffX1af&#10;bilxnumCKdAip0fh6P3844dZYzIxghJUISxBEO2yxuS09N5kSeJ4KWrmBmCERqcEWzOPW7tLCssa&#10;RK9VMhoOp0kDtjAWuHAOTx86J51HfCkF909SOuGJyinW5uNq47oNazKfsWxnmSkr3pfB/qGKmlUa&#10;k56hHphnZG+rd1B1xS04kH7AoU5AyoqL+AZ8TTp885pNyYyIb0FynDnT5P4fLH88bMyzJb79Ai02&#10;MBDSGJc5PAzvaaWtwxcrJehHCo9n2kTrCcfD6e1oOpqgi6MvvbmbjtNJwEku1411/quAmgQjpxb7&#10;Eulih7XzXegpJGRzoKpiVSkVN0ELYqksOTDsovKxSAT/I0pp0mApn7GOdwgB+nx/qxj/0SVXpmQd&#10;aBQCQvaRsfYrePQojYcXZoLl223b07WF4ogsWugE5gxfVZh0zZx/ZhYVhezglPgnXKQCrBR6i5IS&#10;7K+/nYd4bDR6KWlQoTl1P/fMCkrUN40SuEvH4yDpuBlPbka4sdee7bVH7+slIH0pzqPh0QzxXp1M&#10;aaF+xWFahKzoYppj7pz6k7n03dzgMHKxWMQgFLFhfq03hgfowHyg8KV9Zdb0zfaok0c4aZllb3re&#10;xYabGhZ7D7KKgggEd6z2vOMAxLb0wxom7Hofoy6/lPlvAAAA//8DAFBLAwQUAAYACAAAACEA8WTl&#10;Lt4AAAAJAQAADwAAAGRycy9kb3ducmV2LnhtbEyPwU7DMBBE70j8g7VI3Fq7UWlKyKaqKpUD4kJp&#10;ObvxkkSJ11HspuHvcU9wnJ3VzJt8M9lOjDT4xjHCYq5AEJfONFwhHD/3szUIHzQb3TkmhB/ysCnu&#10;73KdGXflDxoPoRIxhH2mEeoQ+kxKX9ZktZ+7njh6326wOkQ5VNIM+hrDbScTpVbS6oZjQ6172tVU&#10;toeLRbD27St9fX4/qT5VYVya1u5Vi/j4MG1fQASawt8z3PAjOhSR6ewubLzoEOKQgDBbrBMQN1ul&#10;T/F0RkhWyxRkkcv/C4pfAAAA//8DAFBLAQItABQABgAIAAAAIQC2gziS/gAAAOEBAAATAAAAAAAA&#10;AAAAAAAAAAAAAABbQ29udGVudF9UeXBlc10ueG1sUEsBAi0AFAAGAAgAAAAhADj9If/WAAAAlAEA&#10;AAsAAAAAAAAAAAAAAAAALwEAAF9yZWxzLy5yZWxzUEsBAi0AFAAGAAgAAAAhALOGodhCAgAAmgQA&#10;AA4AAAAAAAAAAAAAAAAALgIAAGRycy9lMm9Eb2MueG1sUEsBAi0AFAAGAAgAAAAhAPFk5S7eAAAA&#10;CQEAAA8AAAAAAAAAAAAAAAAAnAQAAGRycy9kb3ducmV2LnhtbFBLBQYAAAAABAAEAPMAAACnBQAA&#10;AAA=&#10;" fillcolor="white [3201]" strokeweight=".5pt">
              <v:stroke opacity="0"/>
              <v:textbox>
                <w:txbxContent>
                  <w:p w14:paraId="2F38B3ED" w14:textId="77777777" w:rsidR="00953AA1" w:rsidRPr="00953AA1" w:rsidRDefault="00953AA1" w:rsidP="00953AA1">
                    <w:pPr>
                      <w:jc w:val="right"/>
                      <w:rPr>
                        <w:rFonts w:ascii="Segoe UI" w:hAnsi="Segoe UI" w:cs="Segoe UI"/>
                        <w:color w:val="002060"/>
                        <w:sz w:val="40"/>
                        <w:szCs w:val="40"/>
                      </w:rPr>
                    </w:pPr>
                    <w:r w:rsidRPr="00953AA1">
                      <w:rPr>
                        <w:rFonts w:ascii="Segoe UI" w:hAnsi="Segoe UI" w:cs="Segoe UI"/>
                        <w:b/>
                        <w:bCs/>
                        <w:color w:val="002060"/>
                        <w:sz w:val="40"/>
                        <w:szCs w:val="40"/>
                        <w:lang w:val="it-IT"/>
                      </w:rPr>
                      <w:t>PSU Turf Pest Diagnostic Laboratory</w:t>
                    </w:r>
                  </w:p>
                  <w:p w14:paraId="76032E1A" w14:textId="203D65D6" w:rsidR="006A78D1" w:rsidRDefault="006A78D1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Penn State University</w:t>
                    </w:r>
                  </w:p>
                  <w:p w14:paraId="43325E47" w14:textId="4B525102" w:rsidR="006A78D1" w:rsidRPr="00446504" w:rsidRDefault="002C4AE0" w:rsidP="002C4AE0">
                    <w:pPr>
                      <w:jc w:val="center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                                                                                          </w:t>
                    </w:r>
                    <w:r w:rsidR="00F06A0F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                     </w:t>
                    </w:r>
                    <w:r w:rsidR="00224C57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                                                                     </w:t>
                    </w:r>
                    <w:r w:rsidR="006A78D1"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11 Tyson Building</w:t>
                    </w: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, </w:t>
                    </w:r>
                    <w:r w:rsidR="006A78D1"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University Park, PA 16802</w:t>
                    </w:r>
                  </w:p>
                  <w:p w14:paraId="7E57B4DD" w14:textId="77777777" w:rsidR="006A78D1" w:rsidRPr="00446504" w:rsidRDefault="006A78D1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 xml:space="preserve">Email: </w:t>
                    </w:r>
                    <w:hyperlink r:id="rId4" w:history="1">
                      <w:r w:rsidRPr="00446504">
                        <w:rPr>
                          <w:rStyle w:val="Hyperlink"/>
                          <w:rFonts w:ascii="Book Antiqua" w:hAnsi="Book Antiqua"/>
                          <w:sz w:val="16"/>
                          <w:szCs w:val="16"/>
                        </w:rPr>
                        <w:t>TurfPestLab@psu.edu</w:t>
                      </w:r>
                    </w:hyperlink>
                  </w:p>
                  <w:p w14:paraId="05C271C8" w14:textId="77777777" w:rsidR="006A78D1" w:rsidRPr="00446504" w:rsidRDefault="006A78D1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446504">
                      <w:rPr>
                        <w:rFonts w:ascii="Book Antiqua" w:hAnsi="Book Antiqua"/>
                        <w:sz w:val="16"/>
                        <w:szCs w:val="16"/>
                      </w:rPr>
                      <w:t>Phone: (814) 863-0918</w:t>
                    </w:r>
                  </w:p>
                  <w:p w14:paraId="0F93C3ED" w14:textId="57843445" w:rsidR="006A78D1" w:rsidRDefault="00837CF7" w:rsidP="006A78D1">
                    <w:pPr>
                      <w:jc w:val="right"/>
                      <w:rPr>
                        <w:rStyle w:val="Hyperlink"/>
                        <w:rFonts w:ascii="Book Antiqua" w:hAnsi="Book Antiqua"/>
                        <w:sz w:val="16"/>
                        <w:szCs w:val="16"/>
                      </w:rPr>
                    </w:pPr>
                    <w:hyperlink r:id="rId5" w:history="1">
                      <w:r w:rsidR="001302EA" w:rsidRPr="00055935">
                        <w:rPr>
                          <w:rStyle w:val="Hyperlink"/>
                          <w:rFonts w:ascii="Book Antiqua" w:hAnsi="Book Antiqua"/>
                          <w:sz w:val="16"/>
                          <w:szCs w:val="16"/>
                        </w:rPr>
                        <w:t>https://turfpestlab.psu.edu</w:t>
                      </w:r>
                    </w:hyperlink>
                  </w:p>
                  <w:p w14:paraId="49C8E4D1" w14:textId="77777777" w:rsidR="00365B17" w:rsidRDefault="00365B17" w:rsidP="006A78D1">
                    <w:pPr>
                      <w:jc w:val="right"/>
                      <w:rPr>
                        <w:rStyle w:val="Hyperlink"/>
                        <w:rFonts w:ascii="Book Antiqua" w:hAnsi="Book Antiqua"/>
                        <w:sz w:val="16"/>
                        <w:szCs w:val="16"/>
                      </w:rPr>
                    </w:pPr>
                  </w:p>
                  <w:p w14:paraId="5E2B86CC" w14:textId="2749B119" w:rsidR="00EA2BCF" w:rsidRPr="00365B17" w:rsidRDefault="000E5BAD" w:rsidP="006A78D1">
                    <w:pPr>
                      <w:jc w:val="right"/>
                      <w:rPr>
                        <w:rFonts w:ascii="Book Antiqua" w:hAnsi="Book Antiqua"/>
                        <w:sz w:val="16"/>
                        <w:szCs w:val="16"/>
                      </w:rPr>
                    </w:pPr>
                    <w:r w:rsidRPr="00365B17">
                      <w:rPr>
                        <w:rStyle w:val="Hyperlink"/>
                        <w:rFonts w:ascii="Book Antiqua" w:hAnsi="Book Antiqua"/>
                        <w:sz w:val="16"/>
                        <w:szCs w:val="16"/>
                        <w:u w:val="none"/>
                      </w:rPr>
                      <w:t>===========================================================================================================</w:t>
                    </w:r>
                  </w:p>
                  <w:p w14:paraId="5E82F3B2" w14:textId="77777777" w:rsidR="006A78D1" w:rsidRDefault="006A78D1"/>
                </w:txbxContent>
              </v:textbox>
              <w10:wrap anchorx="margin"/>
            </v:shape>
          </w:pict>
        </mc:Fallback>
      </mc:AlternateContent>
    </w:r>
  </w:p>
  <w:p w14:paraId="512CC236" w14:textId="2BA582CF" w:rsidR="00E767F3" w:rsidRDefault="001C4CB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4C32AA07" wp14:editId="35F8C18E">
              <wp:simplePos x="0" y="0"/>
              <wp:positionH relativeFrom="column">
                <wp:posOffset>1606246</wp:posOffset>
              </wp:positionH>
              <wp:positionV relativeFrom="paragraph">
                <wp:posOffset>78022</wp:posOffset>
              </wp:positionV>
              <wp:extent cx="2846567" cy="771277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46567" cy="77127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tbl>
                          <w:tblPr>
                            <w:tblStyle w:val="TableGrid"/>
                            <w:tblW w:w="432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shd w:val="clear" w:color="auto" w:fill="F2F2F2" w:themeFill="background1" w:themeFillShade="F2"/>
                            <w:tblLook w:val="04A0" w:firstRow="1" w:lastRow="0" w:firstColumn="1" w:lastColumn="0" w:noHBand="0" w:noVBand="1"/>
                          </w:tblPr>
                          <w:tblGrid>
                            <w:gridCol w:w="4320"/>
                          </w:tblGrid>
                          <w:tr w:rsidR="00200757" w:rsidRPr="00200757" w14:paraId="39725EBB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3AF3E3AE" w14:textId="4A695064" w:rsidR="001C4CBD" w:rsidRPr="00FE0376" w:rsidRDefault="00FE0376" w:rsidP="001C4CBD">
                                <w:pPr>
                                  <w:jc w:val="center"/>
                                  <w:rPr>
                                    <w:rFonts w:ascii="Book Antiqua" w:hAnsi="Book Antiqua"/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426799">
                                  <w:rPr>
                                    <w:rFonts w:ascii="Book Antiqua" w:hAnsi="Book Antiqua"/>
                                    <w:b/>
                                    <w:bCs/>
                                    <w:color w:val="C00000"/>
                                    <w:sz w:val="20"/>
                                    <w:szCs w:val="20"/>
                                  </w:rPr>
                                  <w:t>ONLY FOR LAB USE</w:t>
                                </w:r>
                              </w:p>
                            </w:tc>
                          </w:tr>
                          <w:tr w:rsidR="00200757" w:rsidRPr="00200757" w14:paraId="76833CDA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7C20199B" w14:textId="286E85A2" w:rsidR="001C4CBD" w:rsidRPr="00200757" w:rsidRDefault="00426799" w:rsidP="00FE0376">
                                <w:pPr>
                                  <w:rPr>
                                    <w:rFonts w:ascii="Book Antiqua" w:hAnsi="Book Antiqua"/>
                                    <w:b/>
                                    <w:bCs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Book Antiqua" w:hAnsi="Book Antiqua"/>
                                    <w:b/>
                                    <w:bCs/>
                                    <w:sz w:val="16"/>
                                    <w:szCs w:val="16"/>
                                  </w:rPr>
                                  <w:t xml:space="preserve">                            </w:t>
                                </w:r>
                                <w:r w:rsidR="001C4CBD" w:rsidRPr="00200757">
                                  <w:rPr>
                                    <w:rFonts w:ascii="Book Antiqua" w:hAnsi="Book Antiqua"/>
                                    <w:b/>
                                    <w:bCs/>
                                    <w:sz w:val="16"/>
                                    <w:szCs w:val="16"/>
                                  </w:rPr>
                                  <w:t>Condition on arrival</w:t>
                                </w:r>
                              </w:p>
                            </w:tc>
                          </w:tr>
                          <w:tr w:rsidR="00200757" w:rsidRPr="00200757" w14:paraId="73E772C5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23C2669E" w14:textId="77777777" w:rsidR="001C4CBD" w:rsidRPr="00200757" w:rsidRDefault="00851A76" w:rsidP="001C4CBD">
                                <w:pPr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1253500394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Excellent    </w:t>
                                </w: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2017522297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 Good   </w:t>
                                </w: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1631164493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Fair    </w:t>
                                </w: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-145511966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Poor</w:t>
                                </w:r>
                              </w:p>
                            </w:tc>
                          </w:tr>
                          <w:tr w:rsidR="00200757" w:rsidRPr="00200757" w14:paraId="32D37D37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112AD253" w14:textId="1F64F107" w:rsidR="001C4CBD" w:rsidRPr="00200757" w:rsidRDefault="00851A76" w:rsidP="001C4CBD">
                                <w:pPr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1488209211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Check $___________ No._________ Date_________</w:t>
                                </w:r>
                                <w:r w:rsidR="00A93F9C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>____</w:t>
                                </w:r>
                              </w:p>
                            </w:tc>
                          </w:tr>
                          <w:tr w:rsidR="00200757" w:rsidRPr="00200757" w14:paraId="5F1A868A" w14:textId="77777777" w:rsidTr="00A93F9C">
                            <w:tc>
                              <w:tcPr>
                                <w:tcW w:w="4320" w:type="dxa"/>
                                <w:shd w:val="clear" w:color="auto" w:fill="F2F2F2" w:themeFill="background1" w:themeFillShade="F2"/>
                              </w:tcPr>
                              <w:p w14:paraId="76777042" w14:textId="77777777" w:rsidR="001C4CBD" w:rsidRPr="00200757" w:rsidRDefault="00851A76" w:rsidP="001C4CBD">
                                <w:pPr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rFonts w:ascii="Book Antiqua" w:hAnsi="Book Antiqua"/>
                                      <w:sz w:val="16"/>
                                      <w:szCs w:val="16"/>
                                    </w:rPr>
                                    <w:id w:val="1904015569"/>
                                    <w14:checkbox>
                                      <w14:checked w14:val="0"/>
                                      <w14:checkedState w14:val="2612" w14:font="MS Gothic"/>
                                      <w14:uncheckedState w14:val="2610" w14:font="MS Gothic"/>
                                    </w14:checkbox>
                                  </w:sdtPr>
                                  <w:sdtEndPr/>
                                  <w:sdtContent>
                                    <w:r w:rsidR="001C4CBD" w:rsidRPr="00200757">
                                      <w:rPr>
                                        <w:rFonts w:ascii="Segoe UI Symbol" w:eastAsia="MS Gothic" w:hAnsi="Segoe UI Symbol" w:cs="Segoe UI Symbol"/>
                                        <w:sz w:val="16"/>
                                        <w:szCs w:val="16"/>
                                      </w:rPr>
                                      <w:t>☐</w:t>
                                    </w:r>
                                  </w:sdtContent>
                                </w:sdt>
                                <w:r w:rsidR="001C4CBD" w:rsidRPr="00200757">
                                  <w:rPr>
                                    <w:rFonts w:ascii="Book Antiqua" w:hAnsi="Book Antiqua"/>
                                    <w:sz w:val="16"/>
                                    <w:szCs w:val="16"/>
                                  </w:rPr>
                                  <w:t xml:space="preserve"> Cash $________ Amount Due $___________         </w:t>
                                </w:r>
                              </w:p>
                            </w:tc>
                          </w:tr>
                        </w:tbl>
                        <w:p w14:paraId="7EAFBB2F" w14:textId="77777777" w:rsidR="001C4CBD" w:rsidRDefault="001C4C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32AA0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26.5pt;margin-top:6.15pt;width:224.15pt;height:60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pXsLwIAAFsEAAAOAAAAZHJzL2Uyb0RvYy54bWysVE2P2yAQvVfqf0DcGydpPnatOKs0q1SV&#10;ot2VstWeCYYYCTMUSOz013fA+eq2p6oXPMMMj5k3D88e2lqTg3BegSnooNenRBgOpTK7gn5/XX26&#10;o8QHZkqmwYiCHoWnD/OPH2aNzcUQKtClcARBjM8bW9AqBJtnmeeVqJnvgRUGgxJczQK6bpeVjjWI&#10;Xuts2O9PsgZcaR1w4T3uPnZBOk/4UgoenqX0IhBdUKwtpNWldRvXbD5j+c4xWyl+KoP9QxU1UwYv&#10;vUA9ssDI3qk/oGrFHXiQocehzkBKxUXqAbsZ9N91s6mYFakXJMfbC03+/8Hyp8PGvjgS2i/Q4gAj&#10;IY31ucfN2E8rXR2/WCnBOFJ4vNAm2kA4bg7vRpPxZEoJx9h0OhhOpxEmu562zoevAmoSjYI6HEti&#10;ix3WPnSp55R4mQetypXSOjlRCmKpHTkwHKIOqUYE/y1LG9IUdPJ53E/ABuLxDlkbrOXaU7RCu22J&#10;Km/63UJ5RBocdArxlq8U1rpmPrwwh5LAzlHm4RkXqQHvgpNFSQXu59/2Yz5OCqOUNCixgvofe+YE&#10;JfqbwRneD0ajqMnkjMbTITruNrK9jZh9vQQkYIAPyvJkxvygz6Z0UL/ha1jEWzHEDMe7CxrO5jJ0&#10;wsfXxMVikZJQhZaFtdlYHqEj4XESr+0bc/Y0roCDfoKzGFn+bmpdbjxpYLEPIFUaaeS5Y/VEPyo4&#10;ieL02uITufVT1vWfMP8FAAD//wMAUEsDBBQABgAIAAAAIQCzmy4e4QAAAAoBAAAPAAAAZHJzL2Rv&#10;d25yZXYueG1sTI/NTsMwEITvSLyDtUhcEHUaq7QKcSqE+JG40UArbm68JBHxOordJLw9ywluuzuj&#10;2W/y7ew6MeIQWk8alosEBFLlbUu1hrfy8XoDIkRD1nSeUMM3BtgW52e5yayf6BXHXawFh1DIjIYm&#10;xj6TMlQNOhMWvkdi7dMPzkReh1rawUwc7jqZJsmNdKYl/tCYHu8brL52J6fh46o+vIT56X1SK9U/&#10;PI/lem9LrS8v5rtbEBHn+GeGX3xGh4KZjv5ENohOQ7pS3CWykCoQbFgnSx6OfFBqA7LI5f8KxQ8A&#10;AAD//wMAUEsBAi0AFAAGAAgAAAAhALaDOJL+AAAA4QEAABMAAAAAAAAAAAAAAAAAAAAAAFtDb250&#10;ZW50X1R5cGVzXS54bWxQSwECLQAUAAYACAAAACEAOP0h/9YAAACUAQAACwAAAAAAAAAAAAAAAAAv&#10;AQAAX3JlbHMvLnJlbHNQSwECLQAUAAYACAAAACEAwH6V7C8CAABbBAAADgAAAAAAAAAAAAAAAAAu&#10;AgAAZHJzL2Uyb0RvYy54bWxQSwECLQAUAAYACAAAACEAs5suHuEAAAAKAQAADwAAAAAAAAAAAAAA&#10;AACJBAAAZHJzL2Rvd25yZXYueG1sUEsFBgAAAAAEAAQA8wAAAJcFAAAAAA==&#10;" fillcolor="white [3201]" stroked="f" strokeweight=".5pt">
              <v:textbox>
                <w:txbxContent>
                  <w:tbl>
                    <w:tblPr>
                      <w:tblStyle w:val="TableGrid"/>
                      <w:tblW w:w="4320" w:type="dxa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shd w:val="clear" w:color="auto" w:fill="F2F2F2" w:themeFill="background1" w:themeFillShade="F2"/>
                      <w:tblLook w:val="04A0" w:firstRow="1" w:lastRow="0" w:firstColumn="1" w:lastColumn="0" w:noHBand="0" w:noVBand="1"/>
                    </w:tblPr>
                    <w:tblGrid>
                      <w:gridCol w:w="4320"/>
                    </w:tblGrid>
                    <w:tr w:rsidR="00200757" w:rsidRPr="00200757" w14:paraId="39725EBB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3AF3E3AE" w14:textId="4A695064" w:rsidR="001C4CBD" w:rsidRPr="00FE0376" w:rsidRDefault="00FE0376" w:rsidP="001C4CBD">
                          <w:pPr>
                            <w:jc w:val="center"/>
                            <w:rPr>
                              <w:rFonts w:ascii="Book Antiqua" w:hAnsi="Book Antiqua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426799">
                            <w:rPr>
                              <w:rFonts w:ascii="Book Antiqua" w:hAnsi="Book Antiqua"/>
                              <w:b/>
                              <w:bCs/>
                              <w:color w:val="C00000"/>
                              <w:sz w:val="20"/>
                              <w:szCs w:val="20"/>
                            </w:rPr>
                            <w:t>ONLY FOR LAB USE</w:t>
                          </w:r>
                        </w:p>
                      </w:tc>
                    </w:tr>
                    <w:tr w:rsidR="00200757" w:rsidRPr="00200757" w14:paraId="76833CDA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7C20199B" w14:textId="286E85A2" w:rsidR="001C4CBD" w:rsidRPr="00200757" w:rsidRDefault="00426799" w:rsidP="00FE0376">
                          <w:pPr>
                            <w:rPr>
                              <w:rFonts w:ascii="Book Antiqua" w:hAnsi="Book Antiqua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Book Antiqua" w:hAnsi="Book Antiqua"/>
                              <w:b/>
                              <w:bCs/>
                              <w:sz w:val="16"/>
                              <w:szCs w:val="16"/>
                            </w:rPr>
                            <w:t xml:space="preserve">                            </w:t>
                          </w:r>
                          <w:r w:rsidR="001C4CBD" w:rsidRPr="00200757">
                            <w:rPr>
                              <w:rFonts w:ascii="Book Antiqua" w:hAnsi="Book Antiqua"/>
                              <w:b/>
                              <w:bCs/>
                              <w:sz w:val="16"/>
                              <w:szCs w:val="16"/>
                            </w:rPr>
                            <w:t>Condition on arrival</w:t>
                          </w:r>
                        </w:p>
                      </w:tc>
                    </w:tr>
                    <w:tr w:rsidR="00200757" w:rsidRPr="00200757" w14:paraId="73E772C5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23C2669E" w14:textId="77777777" w:rsidR="001C4CBD" w:rsidRPr="00200757" w:rsidRDefault="00851A76" w:rsidP="001C4CBD">
                          <w:pPr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1253500394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Excellent    </w:t>
                          </w: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2017522297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 Good   </w:t>
                          </w: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1631164493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Fair    </w:t>
                          </w: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-145511966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Poor</w:t>
                          </w:r>
                        </w:p>
                      </w:tc>
                    </w:tr>
                    <w:tr w:rsidR="00200757" w:rsidRPr="00200757" w14:paraId="32D37D37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112AD253" w14:textId="1F64F107" w:rsidR="001C4CBD" w:rsidRPr="00200757" w:rsidRDefault="00851A76" w:rsidP="001C4CBD">
                          <w:pPr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1488209211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Check $___________ No._________ Date_________</w:t>
                          </w:r>
                          <w:r w:rsidR="00A93F9C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>____</w:t>
                          </w:r>
                        </w:p>
                      </w:tc>
                    </w:tr>
                    <w:tr w:rsidR="00200757" w:rsidRPr="00200757" w14:paraId="5F1A868A" w14:textId="77777777" w:rsidTr="00A93F9C">
                      <w:tc>
                        <w:tcPr>
                          <w:tcW w:w="4320" w:type="dxa"/>
                          <w:shd w:val="clear" w:color="auto" w:fill="F2F2F2" w:themeFill="background1" w:themeFillShade="F2"/>
                        </w:tcPr>
                        <w:p w14:paraId="76777042" w14:textId="77777777" w:rsidR="001C4CBD" w:rsidRPr="00200757" w:rsidRDefault="00851A76" w:rsidP="001C4CBD">
                          <w:pPr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rFonts w:ascii="Book Antiqua" w:hAnsi="Book Antiqua"/>
                                <w:sz w:val="16"/>
                                <w:szCs w:val="16"/>
                              </w:rPr>
                              <w:id w:val="1904015569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 w:rsidR="001C4CBD" w:rsidRPr="00200757">
                                <w:rPr>
                                  <w:rFonts w:ascii="Segoe UI Symbol" w:eastAsia="MS Gothic" w:hAnsi="Segoe UI Symbol" w:cs="Segoe UI Symbol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  <w:r w:rsidR="001C4CBD" w:rsidRPr="00200757">
                            <w:rPr>
                              <w:rFonts w:ascii="Book Antiqua" w:hAnsi="Book Antiqua"/>
                              <w:sz w:val="16"/>
                              <w:szCs w:val="16"/>
                            </w:rPr>
                            <w:t xml:space="preserve"> Cash $________ Amount Due $___________         </w:t>
                          </w:r>
                        </w:p>
                      </w:tc>
                    </w:tr>
                  </w:tbl>
                  <w:p w14:paraId="7EAFBB2F" w14:textId="77777777" w:rsidR="001C4CBD" w:rsidRDefault="001C4CBD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2B4C"/>
    <w:multiLevelType w:val="hybridMultilevel"/>
    <w:tmpl w:val="C616B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C60A7"/>
    <w:multiLevelType w:val="hybridMultilevel"/>
    <w:tmpl w:val="57B2AE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81365"/>
    <w:multiLevelType w:val="hybridMultilevel"/>
    <w:tmpl w:val="991EA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900C7"/>
    <w:multiLevelType w:val="hybridMultilevel"/>
    <w:tmpl w:val="EE26A880"/>
    <w:lvl w:ilvl="0" w:tplc="BF3E38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96BB4"/>
    <w:multiLevelType w:val="hybridMultilevel"/>
    <w:tmpl w:val="DBCEF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F148AA"/>
    <w:multiLevelType w:val="hybridMultilevel"/>
    <w:tmpl w:val="C98A43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B5529"/>
    <w:multiLevelType w:val="hybridMultilevel"/>
    <w:tmpl w:val="BE041C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F22F55"/>
    <w:multiLevelType w:val="hybridMultilevel"/>
    <w:tmpl w:val="2C96CE06"/>
    <w:lvl w:ilvl="0" w:tplc="BF3E38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85487"/>
    <w:multiLevelType w:val="hybridMultilevel"/>
    <w:tmpl w:val="BE041C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F9364C"/>
    <w:multiLevelType w:val="hybridMultilevel"/>
    <w:tmpl w:val="F48E938A"/>
    <w:lvl w:ilvl="0" w:tplc="BF3E380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75B87"/>
    <w:multiLevelType w:val="hybridMultilevel"/>
    <w:tmpl w:val="BE041C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5A1789"/>
    <w:multiLevelType w:val="hybridMultilevel"/>
    <w:tmpl w:val="C98A43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4C2C08"/>
    <w:multiLevelType w:val="hybridMultilevel"/>
    <w:tmpl w:val="C1C2BAD0"/>
    <w:lvl w:ilvl="0" w:tplc="4498C8F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165C3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0EFFB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143B1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82927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C651E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D830B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300A6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FA10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4"/>
  </w:num>
  <w:num w:numId="5">
    <w:abstractNumId w:val="7"/>
  </w:num>
  <w:num w:numId="6">
    <w:abstractNumId w:val="3"/>
  </w:num>
  <w:num w:numId="7">
    <w:abstractNumId w:val="9"/>
  </w:num>
  <w:num w:numId="8">
    <w:abstractNumId w:val="2"/>
  </w:num>
  <w:num w:numId="9">
    <w:abstractNumId w:val="10"/>
  </w:num>
  <w:num w:numId="10">
    <w:abstractNumId w:val="11"/>
  </w:num>
  <w:num w:numId="11">
    <w:abstractNumId w:val="6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A2MzQ2NTQ3MDIyUdpeDU4uLM/DyQAkOjWgDsJ9ZELQAAAA=="/>
  </w:docVars>
  <w:rsids>
    <w:rsidRoot w:val="00E767F3"/>
    <w:rsid w:val="00012BB9"/>
    <w:rsid w:val="000140EA"/>
    <w:rsid w:val="00017587"/>
    <w:rsid w:val="000175D9"/>
    <w:rsid w:val="00021C98"/>
    <w:rsid w:val="000221FB"/>
    <w:rsid w:val="00036152"/>
    <w:rsid w:val="000373A4"/>
    <w:rsid w:val="00037F97"/>
    <w:rsid w:val="00046738"/>
    <w:rsid w:val="000506A8"/>
    <w:rsid w:val="000578D4"/>
    <w:rsid w:val="000657F8"/>
    <w:rsid w:val="00072E37"/>
    <w:rsid w:val="00092259"/>
    <w:rsid w:val="000A192D"/>
    <w:rsid w:val="000C4BB8"/>
    <w:rsid w:val="000D17C8"/>
    <w:rsid w:val="000D5C2A"/>
    <w:rsid w:val="000D6117"/>
    <w:rsid w:val="000D6A12"/>
    <w:rsid w:val="000D6C93"/>
    <w:rsid w:val="000D6CF1"/>
    <w:rsid w:val="000E2AB3"/>
    <w:rsid w:val="000E5BAD"/>
    <w:rsid w:val="000F27D4"/>
    <w:rsid w:val="000F71E0"/>
    <w:rsid w:val="00112A80"/>
    <w:rsid w:val="001158E6"/>
    <w:rsid w:val="001302EA"/>
    <w:rsid w:val="0014182E"/>
    <w:rsid w:val="00151B03"/>
    <w:rsid w:val="00152557"/>
    <w:rsid w:val="0016253F"/>
    <w:rsid w:val="00172620"/>
    <w:rsid w:val="00173E6B"/>
    <w:rsid w:val="001760C6"/>
    <w:rsid w:val="00177297"/>
    <w:rsid w:val="00180F29"/>
    <w:rsid w:val="00195C3F"/>
    <w:rsid w:val="00196487"/>
    <w:rsid w:val="0019788E"/>
    <w:rsid w:val="001A40C3"/>
    <w:rsid w:val="001A5A7F"/>
    <w:rsid w:val="001B0D63"/>
    <w:rsid w:val="001C4CBD"/>
    <w:rsid w:val="001D2889"/>
    <w:rsid w:val="001E1BBC"/>
    <w:rsid w:val="001E2115"/>
    <w:rsid w:val="001F1E75"/>
    <w:rsid w:val="001F7C70"/>
    <w:rsid w:val="00200757"/>
    <w:rsid w:val="002012BA"/>
    <w:rsid w:val="00201C2A"/>
    <w:rsid w:val="00202E76"/>
    <w:rsid w:val="00206D19"/>
    <w:rsid w:val="00210221"/>
    <w:rsid w:val="00212012"/>
    <w:rsid w:val="00212245"/>
    <w:rsid w:val="002141C1"/>
    <w:rsid w:val="00224C57"/>
    <w:rsid w:val="00225DDD"/>
    <w:rsid w:val="00233DC5"/>
    <w:rsid w:val="002405FF"/>
    <w:rsid w:val="00263089"/>
    <w:rsid w:val="0026531B"/>
    <w:rsid w:val="00272D12"/>
    <w:rsid w:val="002804C2"/>
    <w:rsid w:val="00281EFF"/>
    <w:rsid w:val="00286315"/>
    <w:rsid w:val="002A2AAF"/>
    <w:rsid w:val="002A4B80"/>
    <w:rsid w:val="002A62A7"/>
    <w:rsid w:val="002B10A8"/>
    <w:rsid w:val="002C32C0"/>
    <w:rsid w:val="002C4AE0"/>
    <w:rsid w:val="002C56AC"/>
    <w:rsid w:val="002D2863"/>
    <w:rsid w:val="002D438D"/>
    <w:rsid w:val="002D7030"/>
    <w:rsid w:val="002E4059"/>
    <w:rsid w:val="002F622B"/>
    <w:rsid w:val="003330C7"/>
    <w:rsid w:val="003449DC"/>
    <w:rsid w:val="00352699"/>
    <w:rsid w:val="00352C97"/>
    <w:rsid w:val="00362797"/>
    <w:rsid w:val="00365B17"/>
    <w:rsid w:val="00370FEF"/>
    <w:rsid w:val="003911D3"/>
    <w:rsid w:val="003A073F"/>
    <w:rsid w:val="003A44A2"/>
    <w:rsid w:val="003A51C1"/>
    <w:rsid w:val="003A73A2"/>
    <w:rsid w:val="003B14A3"/>
    <w:rsid w:val="003B1537"/>
    <w:rsid w:val="003B6914"/>
    <w:rsid w:val="003B7949"/>
    <w:rsid w:val="003C3A8B"/>
    <w:rsid w:val="003C5BDD"/>
    <w:rsid w:val="003C77DB"/>
    <w:rsid w:val="003C7D1C"/>
    <w:rsid w:val="003D064B"/>
    <w:rsid w:val="003D36DC"/>
    <w:rsid w:val="003D3DF2"/>
    <w:rsid w:val="003D63EF"/>
    <w:rsid w:val="003E68BE"/>
    <w:rsid w:val="004020D4"/>
    <w:rsid w:val="004021FA"/>
    <w:rsid w:val="00405F98"/>
    <w:rsid w:val="00406B20"/>
    <w:rsid w:val="00412BF0"/>
    <w:rsid w:val="00426799"/>
    <w:rsid w:val="00434645"/>
    <w:rsid w:val="00441D50"/>
    <w:rsid w:val="00446504"/>
    <w:rsid w:val="00455221"/>
    <w:rsid w:val="004564CD"/>
    <w:rsid w:val="00457F26"/>
    <w:rsid w:val="00463790"/>
    <w:rsid w:val="0047342A"/>
    <w:rsid w:val="0048451F"/>
    <w:rsid w:val="004861CE"/>
    <w:rsid w:val="004B2231"/>
    <w:rsid w:val="004C31B9"/>
    <w:rsid w:val="004D06E7"/>
    <w:rsid w:val="004E1DE6"/>
    <w:rsid w:val="004E5794"/>
    <w:rsid w:val="00516F8A"/>
    <w:rsid w:val="00522C4A"/>
    <w:rsid w:val="00525347"/>
    <w:rsid w:val="00527FE2"/>
    <w:rsid w:val="00533A4F"/>
    <w:rsid w:val="00545980"/>
    <w:rsid w:val="005500D1"/>
    <w:rsid w:val="00550ECA"/>
    <w:rsid w:val="005579FA"/>
    <w:rsid w:val="00561E9F"/>
    <w:rsid w:val="00572616"/>
    <w:rsid w:val="00573951"/>
    <w:rsid w:val="00575C0F"/>
    <w:rsid w:val="005765E0"/>
    <w:rsid w:val="00584A0B"/>
    <w:rsid w:val="005905D2"/>
    <w:rsid w:val="0059140E"/>
    <w:rsid w:val="00593D98"/>
    <w:rsid w:val="005A138C"/>
    <w:rsid w:val="005A58F0"/>
    <w:rsid w:val="005B1DCC"/>
    <w:rsid w:val="005B7D18"/>
    <w:rsid w:val="005C1108"/>
    <w:rsid w:val="005C26A4"/>
    <w:rsid w:val="005D40F6"/>
    <w:rsid w:val="005F1970"/>
    <w:rsid w:val="005F7095"/>
    <w:rsid w:val="00602329"/>
    <w:rsid w:val="00603B85"/>
    <w:rsid w:val="006134F4"/>
    <w:rsid w:val="006135B6"/>
    <w:rsid w:val="00620B1E"/>
    <w:rsid w:val="00626E28"/>
    <w:rsid w:val="00641B51"/>
    <w:rsid w:val="00645DD1"/>
    <w:rsid w:val="00651C68"/>
    <w:rsid w:val="00651D15"/>
    <w:rsid w:val="0066275B"/>
    <w:rsid w:val="00667554"/>
    <w:rsid w:val="006709E5"/>
    <w:rsid w:val="006849D8"/>
    <w:rsid w:val="00685524"/>
    <w:rsid w:val="00690A20"/>
    <w:rsid w:val="0069150A"/>
    <w:rsid w:val="00693867"/>
    <w:rsid w:val="006950F2"/>
    <w:rsid w:val="00696F3B"/>
    <w:rsid w:val="006A5FB7"/>
    <w:rsid w:val="006A78D1"/>
    <w:rsid w:val="006B3BDA"/>
    <w:rsid w:val="006B6DBC"/>
    <w:rsid w:val="006B7963"/>
    <w:rsid w:val="006C1196"/>
    <w:rsid w:val="006C17E2"/>
    <w:rsid w:val="006C1E1E"/>
    <w:rsid w:val="006C3ADC"/>
    <w:rsid w:val="006C4110"/>
    <w:rsid w:val="006D1B33"/>
    <w:rsid w:val="006D5DE7"/>
    <w:rsid w:val="006F6063"/>
    <w:rsid w:val="007111CC"/>
    <w:rsid w:val="007225DC"/>
    <w:rsid w:val="007232B0"/>
    <w:rsid w:val="00731769"/>
    <w:rsid w:val="00731F82"/>
    <w:rsid w:val="00736C40"/>
    <w:rsid w:val="00741C13"/>
    <w:rsid w:val="00747C2A"/>
    <w:rsid w:val="00770E47"/>
    <w:rsid w:val="0077529B"/>
    <w:rsid w:val="007777E8"/>
    <w:rsid w:val="007819BD"/>
    <w:rsid w:val="00787A39"/>
    <w:rsid w:val="00790E0F"/>
    <w:rsid w:val="007A3C4C"/>
    <w:rsid w:val="007B4197"/>
    <w:rsid w:val="007C4BAE"/>
    <w:rsid w:val="007D435A"/>
    <w:rsid w:val="007D5FC6"/>
    <w:rsid w:val="007D6FF0"/>
    <w:rsid w:val="007E469D"/>
    <w:rsid w:val="007E587A"/>
    <w:rsid w:val="0080277F"/>
    <w:rsid w:val="00803AD7"/>
    <w:rsid w:val="00805D82"/>
    <w:rsid w:val="00811791"/>
    <w:rsid w:val="00813AD6"/>
    <w:rsid w:val="00813B26"/>
    <w:rsid w:val="00816FCC"/>
    <w:rsid w:val="008171CF"/>
    <w:rsid w:val="00832D4A"/>
    <w:rsid w:val="00833BC1"/>
    <w:rsid w:val="00837CF7"/>
    <w:rsid w:val="008418D0"/>
    <w:rsid w:val="00845904"/>
    <w:rsid w:val="00850EFD"/>
    <w:rsid w:val="00851A76"/>
    <w:rsid w:val="008774F4"/>
    <w:rsid w:val="008818EB"/>
    <w:rsid w:val="00886537"/>
    <w:rsid w:val="0089611D"/>
    <w:rsid w:val="008A1CFC"/>
    <w:rsid w:val="008A4C39"/>
    <w:rsid w:val="008A5CA8"/>
    <w:rsid w:val="008A7A52"/>
    <w:rsid w:val="008C295B"/>
    <w:rsid w:val="008D05C4"/>
    <w:rsid w:val="008D3A20"/>
    <w:rsid w:val="008D7FB9"/>
    <w:rsid w:val="008E3170"/>
    <w:rsid w:val="008E497E"/>
    <w:rsid w:val="008F245B"/>
    <w:rsid w:val="008F52DA"/>
    <w:rsid w:val="00923D50"/>
    <w:rsid w:val="009319C8"/>
    <w:rsid w:val="00950D65"/>
    <w:rsid w:val="00953AA1"/>
    <w:rsid w:val="00954D18"/>
    <w:rsid w:val="00954F10"/>
    <w:rsid w:val="0095531C"/>
    <w:rsid w:val="00955F8D"/>
    <w:rsid w:val="0096262F"/>
    <w:rsid w:val="00996F5C"/>
    <w:rsid w:val="009A2EA7"/>
    <w:rsid w:val="009A4C9A"/>
    <w:rsid w:val="009B01C4"/>
    <w:rsid w:val="009B7592"/>
    <w:rsid w:val="009C0116"/>
    <w:rsid w:val="009D0B00"/>
    <w:rsid w:val="009F6A22"/>
    <w:rsid w:val="00A05C31"/>
    <w:rsid w:val="00A060E5"/>
    <w:rsid w:val="00A176E0"/>
    <w:rsid w:val="00A24C79"/>
    <w:rsid w:val="00A31D59"/>
    <w:rsid w:val="00A32CAC"/>
    <w:rsid w:val="00A56FEE"/>
    <w:rsid w:val="00A771C6"/>
    <w:rsid w:val="00A93F9C"/>
    <w:rsid w:val="00A96858"/>
    <w:rsid w:val="00AA45EB"/>
    <w:rsid w:val="00AB6B8F"/>
    <w:rsid w:val="00AD19EB"/>
    <w:rsid w:val="00AD5187"/>
    <w:rsid w:val="00AD7955"/>
    <w:rsid w:val="00AE0803"/>
    <w:rsid w:val="00AE2F51"/>
    <w:rsid w:val="00AF1D02"/>
    <w:rsid w:val="00B06CAD"/>
    <w:rsid w:val="00B240D8"/>
    <w:rsid w:val="00B316AA"/>
    <w:rsid w:val="00B33BEF"/>
    <w:rsid w:val="00B3437F"/>
    <w:rsid w:val="00B37B85"/>
    <w:rsid w:val="00B4660D"/>
    <w:rsid w:val="00B509C6"/>
    <w:rsid w:val="00B53A0B"/>
    <w:rsid w:val="00B55C45"/>
    <w:rsid w:val="00B6067F"/>
    <w:rsid w:val="00B853DC"/>
    <w:rsid w:val="00B86F80"/>
    <w:rsid w:val="00B90A89"/>
    <w:rsid w:val="00B91F50"/>
    <w:rsid w:val="00BA4C2C"/>
    <w:rsid w:val="00BC2CB5"/>
    <w:rsid w:val="00BC4B66"/>
    <w:rsid w:val="00BF30C6"/>
    <w:rsid w:val="00BF63B3"/>
    <w:rsid w:val="00C02F83"/>
    <w:rsid w:val="00C045A0"/>
    <w:rsid w:val="00C160A9"/>
    <w:rsid w:val="00C16690"/>
    <w:rsid w:val="00C26F49"/>
    <w:rsid w:val="00C273ED"/>
    <w:rsid w:val="00C27AC4"/>
    <w:rsid w:val="00C42797"/>
    <w:rsid w:val="00C50A6E"/>
    <w:rsid w:val="00C555BF"/>
    <w:rsid w:val="00C57300"/>
    <w:rsid w:val="00C66F3D"/>
    <w:rsid w:val="00C74CBD"/>
    <w:rsid w:val="00C75CA9"/>
    <w:rsid w:val="00C933DF"/>
    <w:rsid w:val="00C93EE0"/>
    <w:rsid w:val="00C971C1"/>
    <w:rsid w:val="00CA5182"/>
    <w:rsid w:val="00CA540D"/>
    <w:rsid w:val="00CC0E00"/>
    <w:rsid w:val="00CC71A4"/>
    <w:rsid w:val="00CD0000"/>
    <w:rsid w:val="00CD05DB"/>
    <w:rsid w:val="00CD3C60"/>
    <w:rsid w:val="00CE03F5"/>
    <w:rsid w:val="00CE154B"/>
    <w:rsid w:val="00D1094F"/>
    <w:rsid w:val="00D247E8"/>
    <w:rsid w:val="00D250AB"/>
    <w:rsid w:val="00D267DA"/>
    <w:rsid w:val="00D322B0"/>
    <w:rsid w:val="00D34C66"/>
    <w:rsid w:val="00D34F77"/>
    <w:rsid w:val="00D355E3"/>
    <w:rsid w:val="00D43286"/>
    <w:rsid w:val="00D70911"/>
    <w:rsid w:val="00D91F01"/>
    <w:rsid w:val="00D930A9"/>
    <w:rsid w:val="00D968DA"/>
    <w:rsid w:val="00DA15AD"/>
    <w:rsid w:val="00DA43E4"/>
    <w:rsid w:val="00DC7664"/>
    <w:rsid w:val="00DD06CD"/>
    <w:rsid w:val="00DD4ACA"/>
    <w:rsid w:val="00DE066A"/>
    <w:rsid w:val="00DE4E28"/>
    <w:rsid w:val="00E019CC"/>
    <w:rsid w:val="00E0273C"/>
    <w:rsid w:val="00E07BAB"/>
    <w:rsid w:val="00E1251B"/>
    <w:rsid w:val="00E16064"/>
    <w:rsid w:val="00E1797A"/>
    <w:rsid w:val="00E21783"/>
    <w:rsid w:val="00E2543B"/>
    <w:rsid w:val="00E26EDB"/>
    <w:rsid w:val="00E34A6E"/>
    <w:rsid w:val="00E41644"/>
    <w:rsid w:val="00E5241F"/>
    <w:rsid w:val="00E55FDE"/>
    <w:rsid w:val="00E62E4F"/>
    <w:rsid w:val="00E767F3"/>
    <w:rsid w:val="00E90023"/>
    <w:rsid w:val="00EA2BCF"/>
    <w:rsid w:val="00EA66AC"/>
    <w:rsid w:val="00EB7A37"/>
    <w:rsid w:val="00EC10CC"/>
    <w:rsid w:val="00EC2542"/>
    <w:rsid w:val="00ED52F4"/>
    <w:rsid w:val="00ED6DC6"/>
    <w:rsid w:val="00EE122C"/>
    <w:rsid w:val="00EE5F5B"/>
    <w:rsid w:val="00EF4409"/>
    <w:rsid w:val="00EF75EF"/>
    <w:rsid w:val="00F01896"/>
    <w:rsid w:val="00F06A0F"/>
    <w:rsid w:val="00F22E62"/>
    <w:rsid w:val="00F30CF9"/>
    <w:rsid w:val="00F342E1"/>
    <w:rsid w:val="00F56699"/>
    <w:rsid w:val="00F63444"/>
    <w:rsid w:val="00F635C0"/>
    <w:rsid w:val="00F63766"/>
    <w:rsid w:val="00F63C40"/>
    <w:rsid w:val="00F73C86"/>
    <w:rsid w:val="00F82C1B"/>
    <w:rsid w:val="00F842AE"/>
    <w:rsid w:val="00F8673E"/>
    <w:rsid w:val="00F911B7"/>
    <w:rsid w:val="00F95B34"/>
    <w:rsid w:val="00FA0868"/>
    <w:rsid w:val="00FA1963"/>
    <w:rsid w:val="00FA4882"/>
    <w:rsid w:val="00FA4ED7"/>
    <w:rsid w:val="00FC49D6"/>
    <w:rsid w:val="00FC718C"/>
    <w:rsid w:val="00FD6DBE"/>
    <w:rsid w:val="00FD7AFE"/>
    <w:rsid w:val="00FE0376"/>
    <w:rsid w:val="00FF5D9A"/>
    <w:rsid w:val="00FF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E504EB"/>
  <w15:chartTrackingRefBased/>
  <w15:docId w15:val="{E9C1C72A-DADF-426C-8D02-4EBDB030B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7F3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67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7F3"/>
  </w:style>
  <w:style w:type="paragraph" w:styleId="Footer">
    <w:name w:val="footer"/>
    <w:basedOn w:val="Normal"/>
    <w:link w:val="FooterChar"/>
    <w:uiPriority w:val="99"/>
    <w:unhideWhenUsed/>
    <w:rsid w:val="00E767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67F3"/>
  </w:style>
  <w:style w:type="character" w:styleId="Hyperlink">
    <w:name w:val="Hyperlink"/>
    <w:basedOn w:val="DefaultParagraphFont"/>
    <w:uiPriority w:val="99"/>
    <w:unhideWhenUsed/>
    <w:rsid w:val="00E767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7F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A78D1"/>
    <w:rPr>
      <w:color w:val="808080"/>
    </w:rPr>
  </w:style>
  <w:style w:type="table" w:styleId="TableGrid">
    <w:name w:val="Table Grid"/>
    <w:basedOn w:val="TableNormal"/>
    <w:uiPriority w:val="39"/>
    <w:rsid w:val="007C4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B3BD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1E211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3A44A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A4C9A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428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71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02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3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24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79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17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75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82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8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rfpestlab@psu.edu" TargetMode="External"/><Relationship Id="rId13" Type="http://schemas.openxmlformats.org/officeDocument/2006/relationships/hyperlink" Target="mailto:TurfPestLab@psu.edu" TargetMode="External"/><Relationship Id="rId18" Type="http://schemas.openxmlformats.org/officeDocument/2006/relationships/hyperlink" Target="mailto:TurfPestLab@psu.edu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TurfPestLab@psu.edu" TargetMode="External"/><Relationship Id="rId17" Type="http://schemas.openxmlformats.org/officeDocument/2006/relationships/hyperlink" Target="https://turf.psu.edu/pest-la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rf.psu.edu/pest-lab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urfPestLab@psu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urfPestLab@psu.edu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turfpestlab@psu.edu" TargetMode="External"/><Relationship Id="rId19" Type="http://schemas.openxmlformats.org/officeDocument/2006/relationships/hyperlink" Target="https://turf.psu.edu/pest-lab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urfpestlab@psu.edu" TargetMode="External"/><Relationship Id="rId14" Type="http://schemas.openxmlformats.org/officeDocument/2006/relationships/hyperlink" Target="https://turf.psu.edu/pest-lab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turfpestlab.psu.edu" TargetMode="External"/><Relationship Id="rId2" Type="http://schemas.openxmlformats.org/officeDocument/2006/relationships/hyperlink" Target="mailto:TurfPestLab@psu.edu" TargetMode="External"/><Relationship Id="rId1" Type="http://schemas.openxmlformats.org/officeDocument/2006/relationships/image" Target="media/image1.jpeg"/><Relationship Id="rId5" Type="http://schemas.openxmlformats.org/officeDocument/2006/relationships/hyperlink" Target="https://turfpestlab.psu.edu" TargetMode="External"/><Relationship Id="rId4" Type="http://schemas.openxmlformats.org/officeDocument/2006/relationships/hyperlink" Target="mailto:TurfPestLab@p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63B5E-32E3-4DCD-8146-2C91F845A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gyella, Louis</dc:creator>
  <cp:keywords/>
  <dc:description/>
  <cp:lastModifiedBy>Kaminski III, John Edward</cp:lastModifiedBy>
  <cp:revision>3</cp:revision>
  <dcterms:created xsi:type="dcterms:W3CDTF">2022-04-12T15:16:00Z</dcterms:created>
  <dcterms:modified xsi:type="dcterms:W3CDTF">2022-04-13T15:27:00Z</dcterms:modified>
</cp:coreProperties>
</file>